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FC855F" w14:textId="77777777" w:rsidR="002C4A1D" w:rsidRPr="00102A9D" w:rsidRDefault="00B5668C" w:rsidP="002C4A1D">
      <w:pPr>
        <w:tabs>
          <w:tab w:val="center" w:pos="4536"/>
          <w:tab w:val="left" w:pos="7434"/>
        </w:tabs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6E6D60">
        <w:rPr>
          <w:noProof/>
          <w:lang w:eastAsia="tr-TR"/>
        </w:rPr>
        <w:drawing>
          <wp:anchor distT="0" distB="0" distL="114300" distR="114300" simplePos="0" relativeHeight="251674624" behindDoc="0" locked="0" layoutInCell="1" allowOverlap="1" wp14:anchorId="6F2FD8E8" wp14:editId="19A133F2">
            <wp:simplePos x="0" y="0"/>
            <wp:positionH relativeFrom="column">
              <wp:posOffset>5211886</wp:posOffset>
            </wp:positionH>
            <wp:positionV relativeFrom="paragraph">
              <wp:posOffset>1270</wp:posOffset>
            </wp:positionV>
            <wp:extent cx="866140" cy="853440"/>
            <wp:effectExtent l="0" t="0" r="0" b="3810"/>
            <wp:wrapNone/>
            <wp:docPr id="292" name="Resim 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140" cy="853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noProof/>
          <w:sz w:val="20"/>
          <w:szCs w:val="20"/>
          <w:lang w:eastAsia="tr-T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8528189" wp14:editId="70404E91">
                <wp:simplePos x="0" y="0"/>
                <wp:positionH relativeFrom="column">
                  <wp:posOffset>-218660</wp:posOffset>
                </wp:positionH>
                <wp:positionV relativeFrom="paragraph">
                  <wp:posOffset>-78701</wp:posOffset>
                </wp:positionV>
                <wp:extent cx="6391469" cy="1165860"/>
                <wp:effectExtent l="0" t="0" r="28575" b="15240"/>
                <wp:wrapNone/>
                <wp:docPr id="24" name="Dikdörtgen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91469" cy="11658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E5C074" id="Dikdörtgen 24" o:spid="_x0000_s1026" style="position:absolute;margin-left:-17.2pt;margin-top:-6.2pt;width:503.25pt;height:91.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" filled="f" strokecolor="black [3213]" strokeweight="1pt"/>
            </w:pict>
          </mc:Fallback>
        </mc:AlternateContent>
      </w:r>
      <w:r w:rsidR="002C4A1D">
        <w:rPr>
          <w:rFonts w:ascii="Times New Roman" w:hAnsi="Times New Roman" w:cs="Times New Roman"/>
          <w:b/>
          <w:sz w:val="20"/>
          <w:szCs w:val="20"/>
        </w:rPr>
        <w:tab/>
      </w:r>
      <w:r w:rsidR="00BA5AA2" w:rsidRPr="00102A9D">
        <w:rPr>
          <w:rFonts w:ascii="Times New Roman" w:hAnsi="Times New Roman" w:cs="Times New Roman"/>
          <w:b/>
          <w:noProof/>
          <w:sz w:val="20"/>
          <w:szCs w:val="20"/>
          <w:lang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12FCCB" wp14:editId="6978FC24">
                <wp:simplePos x="0" y="0"/>
                <wp:positionH relativeFrom="column">
                  <wp:posOffset>-217805</wp:posOffset>
                </wp:positionH>
                <wp:positionV relativeFrom="paragraph">
                  <wp:posOffset>-6985</wp:posOffset>
                </wp:positionV>
                <wp:extent cx="1155700" cy="1017905"/>
                <wp:effectExtent l="0" t="0" r="6350" b="0"/>
                <wp:wrapNone/>
                <wp:docPr id="30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5700" cy="10179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579300" w14:textId="77777777" w:rsidR="00BA5AA2" w:rsidRDefault="00BA5AA2" w:rsidP="00BA5AA2">
                            <w:r w:rsidRPr="00E418F5">
                              <w:rPr>
                                <w:noProof/>
                                <w:lang w:eastAsia="tr-TR"/>
                              </w:rPr>
                              <w:drawing>
                                <wp:inline distT="0" distB="0" distL="0" distR="0" wp14:anchorId="0BAE9D52" wp14:editId="44D61540">
                                  <wp:extent cx="867747" cy="812527"/>
                                  <wp:effectExtent l="0" t="0" r="8890" b="6985"/>
                                  <wp:docPr id="290" name="Resim 29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76112" cy="82035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12FCCB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margin-left:-17.15pt;margin-top:-.55pt;width:91pt;height:80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" stroked="f">
                <v:textbox>
                  <w:txbxContent>
                    <w:p w14:paraId="72579300" w14:textId="77777777" w:rsidR="00BA5AA2" w:rsidRDefault="00BA5AA2" w:rsidP="00BA5AA2">
                      <w:r w:rsidRPr="00E418F5">
                        <w:rPr>
                          <w:noProof/>
                          <w:lang w:eastAsia="tr-TR"/>
                        </w:rPr>
                        <w:drawing>
                          <wp:inline distT="0" distB="0" distL="0" distR="0" wp14:anchorId="0BAE9D52" wp14:editId="44D61540">
                            <wp:extent cx="867747" cy="812527"/>
                            <wp:effectExtent l="0" t="0" r="8890" b="6985"/>
                            <wp:docPr id="290" name="Resim 29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76112" cy="82035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2C4A1D">
        <w:rPr>
          <w:rFonts w:ascii="Times New Roman" w:hAnsi="Times New Roman" w:cs="Times New Roman"/>
          <w:b/>
          <w:sz w:val="20"/>
          <w:szCs w:val="20"/>
        </w:rPr>
        <w:tab/>
      </w:r>
    </w:p>
    <w:p w14:paraId="6E95512B" w14:textId="77777777" w:rsidR="004E3C34" w:rsidRDefault="004E3C34" w:rsidP="004E3C34">
      <w:pPr>
        <w:tabs>
          <w:tab w:val="center" w:pos="4536"/>
          <w:tab w:val="left" w:pos="8789"/>
        </w:tabs>
        <w:spacing w:after="0" w:line="240" w:lineRule="auto"/>
        <w:ind w:right="-993"/>
        <w:jc w:val="right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                        </w:t>
      </w:r>
    </w:p>
    <w:p w14:paraId="7157DFA5" w14:textId="77777777" w:rsidR="00B5668C" w:rsidRDefault="004E3C34" w:rsidP="00B5668C">
      <w:pPr>
        <w:tabs>
          <w:tab w:val="left" w:pos="4085"/>
          <w:tab w:val="center" w:pos="4536"/>
          <w:tab w:val="left" w:pos="8789"/>
          <w:tab w:val="right" w:pos="10066"/>
        </w:tabs>
        <w:spacing w:after="0" w:line="240" w:lineRule="auto"/>
        <w:ind w:right="-993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ab/>
      </w:r>
      <w:r w:rsidRPr="00102A9D">
        <w:rPr>
          <w:rFonts w:ascii="Times New Roman" w:hAnsi="Times New Roman" w:cs="Times New Roman"/>
          <w:b/>
          <w:sz w:val="20"/>
          <w:szCs w:val="20"/>
        </w:rPr>
        <w:t>T.C.</w:t>
      </w:r>
      <w:r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b/>
          <w:sz w:val="20"/>
          <w:szCs w:val="20"/>
        </w:rPr>
        <w:tab/>
        <w:t xml:space="preserve"> </w:t>
      </w:r>
      <w:r w:rsidR="00B5668C">
        <w:rPr>
          <w:rFonts w:ascii="Times New Roman" w:hAnsi="Times New Roman" w:cs="Times New Roman"/>
          <w:b/>
          <w:sz w:val="20"/>
          <w:szCs w:val="20"/>
        </w:rPr>
        <w:t xml:space="preserve">      </w:t>
      </w:r>
    </w:p>
    <w:p w14:paraId="532BB50D" w14:textId="77777777" w:rsidR="00BA5AA2" w:rsidRPr="00102A9D" w:rsidRDefault="00B5668C" w:rsidP="00B5668C">
      <w:pPr>
        <w:tabs>
          <w:tab w:val="left" w:pos="4085"/>
          <w:tab w:val="center" w:pos="4536"/>
          <w:tab w:val="left" w:pos="8789"/>
          <w:tab w:val="right" w:pos="10066"/>
        </w:tabs>
        <w:spacing w:after="0" w:line="240" w:lineRule="auto"/>
        <w:ind w:right="-993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                    </w:t>
      </w:r>
      <w:r w:rsidR="00BA5AA2" w:rsidRPr="00102A9D">
        <w:rPr>
          <w:rFonts w:ascii="Times New Roman" w:hAnsi="Times New Roman" w:cs="Times New Roman"/>
          <w:b/>
          <w:sz w:val="20"/>
          <w:szCs w:val="20"/>
        </w:rPr>
        <w:t>ONDOKUZMAYIS ÜNİVERSİTESİ</w:t>
      </w:r>
    </w:p>
    <w:p w14:paraId="4ECD9428" w14:textId="77777777" w:rsidR="004E3C34" w:rsidRPr="00102A9D" w:rsidRDefault="00BA5AA2" w:rsidP="004E3C34">
      <w:pPr>
        <w:tabs>
          <w:tab w:val="center" w:pos="4536"/>
          <w:tab w:val="left" w:pos="8904"/>
          <w:tab w:val="right" w:pos="9072"/>
        </w:tabs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102A9D">
        <w:rPr>
          <w:rFonts w:ascii="Times New Roman" w:hAnsi="Times New Roman" w:cs="Times New Roman"/>
          <w:b/>
          <w:sz w:val="20"/>
          <w:szCs w:val="20"/>
        </w:rPr>
        <w:t>MÜHENDİSLİK FAKÜLTESİ</w:t>
      </w:r>
    </w:p>
    <w:p w14:paraId="3FB9939B" w14:textId="77777777" w:rsidR="00BA5AA2" w:rsidRPr="00102A9D" w:rsidRDefault="00471211" w:rsidP="004E3C34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KİMYA</w:t>
      </w:r>
      <w:r w:rsidR="00BA5AA2" w:rsidRPr="00102A9D">
        <w:rPr>
          <w:rFonts w:ascii="Times New Roman" w:hAnsi="Times New Roman" w:cs="Times New Roman"/>
          <w:b/>
          <w:sz w:val="20"/>
          <w:szCs w:val="20"/>
        </w:rPr>
        <w:t xml:space="preserve"> MÜHENDİSLİĞİ BÖLÜMÜ</w:t>
      </w:r>
    </w:p>
    <w:p w14:paraId="4D606950" w14:textId="2BF8782E" w:rsidR="00BA5AA2" w:rsidRPr="00102A9D" w:rsidRDefault="00471211" w:rsidP="004E3C34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bookmarkStart w:id="0" w:name="_Hlk88336906"/>
      <w:r>
        <w:rPr>
          <w:rFonts w:ascii="Times New Roman" w:hAnsi="Times New Roman" w:cs="Times New Roman"/>
          <w:b/>
          <w:sz w:val="20"/>
          <w:szCs w:val="20"/>
        </w:rPr>
        <w:t>KMB 336</w:t>
      </w:r>
      <w:r w:rsidR="00BA5AA2" w:rsidRPr="00102A9D">
        <w:rPr>
          <w:rFonts w:ascii="Times New Roman" w:hAnsi="Times New Roman" w:cs="Times New Roman"/>
          <w:b/>
          <w:sz w:val="20"/>
          <w:szCs w:val="20"/>
        </w:rPr>
        <w:t xml:space="preserve"> STAJ</w:t>
      </w:r>
      <w:r w:rsidR="00C07283">
        <w:rPr>
          <w:rFonts w:ascii="Times New Roman" w:hAnsi="Times New Roman" w:cs="Times New Roman"/>
          <w:b/>
          <w:sz w:val="20"/>
          <w:szCs w:val="20"/>
        </w:rPr>
        <w:t xml:space="preserve"> KOMİSYON </w:t>
      </w:r>
      <w:r w:rsidR="00BA5AA2">
        <w:rPr>
          <w:rFonts w:ascii="Times New Roman" w:hAnsi="Times New Roman" w:cs="Times New Roman"/>
          <w:b/>
          <w:sz w:val="20"/>
          <w:szCs w:val="20"/>
        </w:rPr>
        <w:t>DEĞERLENDİRME FORMU</w:t>
      </w:r>
      <w:bookmarkEnd w:id="0"/>
    </w:p>
    <w:p w14:paraId="06B51143" w14:textId="77777777" w:rsidR="00BA5AA2" w:rsidRDefault="004E3C34" w:rsidP="004E3C34">
      <w:pPr>
        <w:tabs>
          <w:tab w:val="left" w:pos="7891"/>
        </w:tabs>
      </w:pPr>
      <w:r>
        <w:tab/>
      </w:r>
    </w:p>
    <w:p w14:paraId="6B63D9BB" w14:textId="77777777" w:rsidR="00BA5AA2" w:rsidRDefault="00BA5AA2" w:rsidP="00BA5AA2"/>
    <w:tbl>
      <w:tblPr>
        <w:tblStyle w:val="TabloKlavuzu"/>
        <w:tblW w:w="1049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2127"/>
        <w:gridCol w:w="3155"/>
        <w:gridCol w:w="2231"/>
        <w:gridCol w:w="2977"/>
      </w:tblGrid>
      <w:tr w:rsidR="00BA5AA2" w14:paraId="4E2A27FE" w14:textId="77777777" w:rsidTr="00BA5AA2">
        <w:trPr>
          <w:trHeight w:val="512"/>
        </w:trPr>
        <w:tc>
          <w:tcPr>
            <w:tcW w:w="2127" w:type="dxa"/>
          </w:tcPr>
          <w:p w14:paraId="70A4C315" w14:textId="77777777" w:rsidR="00BA5AA2" w:rsidRPr="00BA5AA2" w:rsidRDefault="00BA5AA2" w:rsidP="00BA5AA2">
            <w:pPr>
              <w:tabs>
                <w:tab w:val="left" w:pos="3645"/>
              </w:tabs>
              <w:ind w:right="797"/>
            </w:pPr>
            <w:r w:rsidRPr="00BA5AA2">
              <w:t>Adı-Soyadı</w:t>
            </w:r>
          </w:p>
        </w:tc>
        <w:tc>
          <w:tcPr>
            <w:tcW w:w="3155" w:type="dxa"/>
          </w:tcPr>
          <w:p w14:paraId="7BDCE90C" w14:textId="77777777" w:rsidR="00BA5AA2" w:rsidRPr="00BA5AA2" w:rsidRDefault="00BA5AA2" w:rsidP="00BA5AA2">
            <w:pPr>
              <w:tabs>
                <w:tab w:val="left" w:pos="3645"/>
              </w:tabs>
              <w:ind w:right="797"/>
            </w:pPr>
          </w:p>
        </w:tc>
        <w:tc>
          <w:tcPr>
            <w:tcW w:w="2231" w:type="dxa"/>
          </w:tcPr>
          <w:p w14:paraId="64E56B44" w14:textId="77777777" w:rsidR="00BA5AA2" w:rsidRPr="00BA5AA2" w:rsidRDefault="00BA5AA2" w:rsidP="00BA5AA2">
            <w:pPr>
              <w:tabs>
                <w:tab w:val="left" w:pos="3645"/>
              </w:tabs>
              <w:ind w:right="797"/>
            </w:pPr>
            <w:r w:rsidRPr="00BA5AA2">
              <w:t>Staj Dönemi</w:t>
            </w:r>
          </w:p>
        </w:tc>
        <w:tc>
          <w:tcPr>
            <w:tcW w:w="2977" w:type="dxa"/>
          </w:tcPr>
          <w:p w14:paraId="5050FDEC" w14:textId="77777777" w:rsidR="00BA5AA2" w:rsidRPr="00BA5AA2" w:rsidRDefault="00BA5AA2" w:rsidP="00BA5AA2">
            <w:pPr>
              <w:tabs>
                <w:tab w:val="left" w:pos="3645"/>
              </w:tabs>
              <w:ind w:right="797"/>
            </w:pPr>
          </w:p>
        </w:tc>
      </w:tr>
      <w:tr w:rsidR="00BA5AA2" w14:paraId="20BDF0D6" w14:textId="77777777" w:rsidTr="00BA5AA2">
        <w:trPr>
          <w:trHeight w:val="420"/>
        </w:trPr>
        <w:tc>
          <w:tcPr>
            <w:tcW w:w="2127" w:type="dxa"/>
          </w:tcPr>
          <w:p w14:paraId="424D0C45" w14:textId="77777777" w:rsidR="00BA5AA2" w:rsidRPr="00BA5AA2" w:rsidRDefault="00BA5AA2" w:rsidP="00BA5AA2">
            <w:pPr>
              <w:tabs>
                <w:tab w:val="left" w:pos="3645"/>
              </w:tabs>
              <w:ind w:right="797"/>
            </w:pPr>
            <w:r w:rsidRPr="00BA5AA2">
              <w:t>Numarası</w:t>
            </w:r>
          </w:p>
        </w:tc>
        <w:tc>
          <w:tcPr>
            <w:tcW w:w="3155" w:type="dxa"/>
          </w:tcPr>
          <w:p w14:paraId="20DC9A78" w14:textId="77777777" w:rsidR="00BA5AA2" w:rsidRPr="00BA5AA2" w:rsidRDefault="00BA5AA2" w:rsidP="00BA5AA2">
            <w:pPr>
              <w:tabs>
                <w:tab w:val="left" w:pos="3645"/>
              </w:tabs>
              <w:ind w:right="797"/>
            </w:pPr>
          </w:p>
        </w:tc>
        <w:tc>
          <w:tcPr>
            <w:tcW w:w="2231" w:type="dxa"/>
          </w:tcPr>
          <w:p w14:paraId="4A1EBA8B" w14:textId="77777777" w:rsidR="00BA5AA2" w:rsidRPr="00BA5AA2" w:rsidRDefault="00BA5AA2" w:rsidP="00BA5AA2">
            <w:pPr>
              <w:tabs>
                <w:tab w:val="left" w:pos="3645"/>
              </w:tabs>
              <w:ind w:right="797"/>
            </w:pPr>
            <w:r w:rsidRPr="00BA5AA2">
              <w:t>Staj Tarihi</w:t>
            </w:r>
          </w:p>
        </w:tc>
        <w:tc>
          <w:tcPr>
            <w:tcW w:w="2977" w:type="dxa"/>
          </w:tcPr>
          <w:p w14:paraId="17E7553E" w14:textId="77777777" w:rsidR="00BA5AA2" w:rsidRPr="00BA5AA2" w:rsidRDefault="00BA5AA2" w:rsidP="00BA5AA2">
            <w:pPr>
              <w:tabs>
                <w:tab w:val="left" w:pos="3645"/>
              </w:tabs>
              <w:ind w:right="797"/>
              <w:rPr>
                <w:sz w:val="20"/>
                <w:szCs w:val="20"/>
              </w:rPr>
            </w:pPr>
            <w:r w:rsidRPr="00BA5AA2">
              <w:rPr>
                <w:sz w:val="20"/>
                <w:szCs w:val="20"/>
              </w:rPr>
              <w:t>…/…/.20</w:t>
            </w:r>
            <w:r>
              <w:rPr>
                <w:sz w:val="20"/>
                <w:szCs w:val="20"/>
              </w:rPr>
              <w:t xml:space="preserve">… </w:t>
            </w:r>
            <w:r w:rsidRPr="00BA5AA2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 xml:space="preserve"> </w:t>
            </w:r>
            <w:r w:rsidRPr="00BA5AA2">
              <w:rPr>
                <w:sz w:val="20"/>
                <w:szCs w:val="20"/>
              </w:rPr>
              <w:t>…/…/20..</w:t>
            </w:r>
          </w:p>
        </w:tc>
      </w:tr>
      <w:tr w:rsidR="00BA5AA2" w14:paraId="7DF99BBC" w14:textId="77777777" w:rsidTr="00BA5AA2">
        <w:trPr>
          <w:trHeight w:val="470"/>
        </w:trPr>
        <w:tc>
          <w:tcPr>
            <w:tcW w:w="2127" w:type="dxa"/>
          </w:tcPr>
          <w:p w14:paraId="31CCF5E5" w14:textId="77777777" w:rsidR="00BA5AA2" w:rsidRPr="00BA5AA2" w:rsidRDefault="00BA5AA2" w:rsidP="00BA5AA2">
            <w:pPr>
              <w:tabs>
                <w:tab w:val="left" w:pos="3645"/>
              </w:tabs>
              <w:ind w:right="797"/>
            </w:pPr>
            <w:r w:rsidRPr="00BA5AA2">
              <w:t>Sınıfı</w:t>
            </w:r>
          </w:p>
        </w:tc>
        <w:tc>
          <w:tcPr>
            <w:tcW w:w="3155" w:type="dxa"/>
          </w:tcPr>
          <w:p w14:paraId="1F0215DB" w14:textId="77777777" w:rsidR="00BA5AA2" w:rsidRPr="00BA5AA2" w:rsidRDefault="00BA5AA2" w:rsidP="00BA5AA2">
            <w:pPr>
              <w:tabs>
                <w:tab w:val="left" w:pos="3645"/>
              </w:tabs>
              <w:ind w:right="797"/>
            </w:pPr>
          </w:p>
        </w:tc>
        <w:tc>
          <w:tcPr>
            <w:tcW w:w="2231" w:type="dxa"/>
          </w:tcPr>
          <w:p w14:paraId="2E0D26DC" w14:textId="77777777" w:rsidR="00BA5AA2" w:rsidRPr="00BA5AA2" w:rsidRDefault="00BA5AA2" w:rsidP="00BA5AA2">
            <w:pPr>
              <w:tabs>
                <w:tab w:val="left" w:pos="3645"/>
              </w:tabs>
              <w:ind w:right="797"/>
            </w:pPr>
            <w:r>
              <w:t>Staj Süresi</w:t>
            </w:r>
          </w:p>
        </w:tc>
        <w:tc>
          <w:tcPr>
            <w:tcW w:w="2977" w:type="dxa"/>
          </w:tcPr>
          <w:p w14:paraId="49989785" w14:textId="77777777" w:rsidR="00BA5AA2" w:rsidRPr="00BA5AA2" w:rsidRDefault="00BA5AA2" w:rsidP="00BA5AA2">
            <w:pPr>
              <w:tabs>
                <w:tab w:val="left" w:pos="3645"/>
              </w:tabs>
              <w:ind w:right="797"/>
            </w:pPr>
          </w:p>
        </w:tc>
      </w:tr>
      <w:tr w:rsidR="00BA5AA2" w14:paraId="66FC8740" w14:textId="77777777" w:rsidTr="00CE1FD4">
        <w:trPr>
          <w:trHeight w:val="406"/>
        </w:trPr>
        <w:tc>
          <w:tcPr>
            <w:tcW w:w="2127" w:type="dxa"/>
          </w:tcPr>
          <w:p w14:paraId="6BD87401" w14:textId="77777777" w:rsidR="00BA5AA2" w:rsidRPr="00BA5AA2" w:rsidRDefault="00BA5AA2" w:rsidP="00BA5AA2">
            <w:pPr>
              <w:tabs>
                <w:tab w:val="left" w:pos="3645"/>
              </w:tabs>
              <w:ind w:right="797"/>
            </w:pPr>
            <w:r w:rsidRPr="00BA5AA2">
              <w:t>Staj Yeri</w:t>
            </w:r>
          </w:p>
        </w:tc>
        <w:tc>
          <w:tcPr>
            <w:tcW w:w="8363" w:type="dxa"/>
            <w:gridSpan w:val="3"/>
          </w:tcPr>
          <w:p w14:paraId="69E73C2D" w14:textId="77777777" w:rsidR="00BA5AA2" w:rsidRPr="00BA5AA2" w:rsidRDefault="00BA5AA2" w:rsidP="000029AD">
            <w:pPr>
              <w:tabs>
                <w:tab w:val="left" w:pos="3645"/>
              </w:tabs>
              <w:ind w:right="797"/>
              <w:jc w:val="center"/>
            </w:pPr>
          </w:p>
        </w:tc>
      </w:tr>
    </w:tbl>
    <w:p w14:paraId="00DD9A97" w14:textId="77777777" w:rsidR="00BA5AA2" w:rsidRDefault="00BA5AA2" w:rsidP="00BA5AA2">
      <w:pPr>
        <w:rPr>
          <w:sz w:val="18"/>
          <w:szCs w:val="18"/>
        </w:rPr>
      </w:pPr>
      <w:r w:rsidRPr="00BA5AA2">
        <w:rPr>
          <w:sz w:val="18"/>
          <w:szCs w:val="18"/>
        </w:rPr>
        <w:t>*Bu kısım öğrenci tarafından doldurulacaktır.</w:t>
      </w:r>
    </w:p>
    <w:tbl>
      <w:tblPr>
        <w:tblStyle w:val="TabloKlavuzu"/>
        <w:tblpPr w:leftFromText="141" w:rightFromText="141" w:vertAnchor="text" w:horzAnchor="margin" w:tblpXSpec="center" w:tblpY="281"/>
        <w:tblW w:w="10607" w:type="dxa"/>
        <w:tblLayout w:type="fixed"/>
        <w:tblLook w:val="04A0" w:firstRow="1" w:lastRow="0" w:firstColumn="1" w:lastColumn="0" w:noHBand="0" w:noVBand="1"/>
      </w:tblPr>
      <w:tblGrid>
        <w:gridCol w:w="4937"/>
        <w:gridCol w:w="2835"/>
        <w:gridCol w:w="2835"/>
      </w:tblGrid>
      <w:tr w:rsidR="00BA5AA2" w14:paraId="33E211DF" w14:textId="77777777" w:rsidTr="00BA5AA2">
        <w:trPr>
          <w:trHeight w:val="519"/>
        </w:trPr>
        <w:tc>
          <w:tcPr>
            <w:tcW w:w="4937" w:type="dxa"/>
          </w:tcPr>
          <w:p w14:paraId="50803B64" w14:textId="77777777" w:rsidR="00BA5AA2" w:rsidRPr="00BA5AA2" w:rsidRDefault="00BA5AA2" w:rsidP="00BA5AA2">
            <w:pPr>
              <w:tabs>
                <w:tab w:val="left" w:pos="3645"/>
              </w:tabs>
              <w:ind w:right="797"/>
              <w:rPr>
                <w:b/>
              </w:rPr>
            </w:pPr>
            <w:r w:rsidRPr="00BA5AA2">
              <w:rPr>
                <w:b/>
              </w:rPr>
              <w:t>Kabul Edilen Staj Gün-Sayısı**</w:t>
            </w:r>
          </w:p>
        </w:tc>
        <w:tc>
          <w:tcPr>
            <w:tcW w:w="2835" w:type="dxa"/>
          </w:tcPr>
          <w:p w14:paraId="62734F6F" w14:textId="77777777" w:rsidR="00BA5AA2" w:rsidRPr="00BA5AA2" w:rsidRDefault="00BA5AA2" w:rsidP="00BA5AA2">
            <w:pPr>
              <w:tabs>
                <w:tab w:val="left" w:pos="3645"/>
              </w:tabs>
              <w:ind w:right="797"/>
              <w:rPr>
                <w:b/>
              </w:rPr>
            </w:pPr>
          </w:p>
        </w:tc>
        <w:tc>
          <w:tcPr>
            <w:tcW w:w="2835" w:type="dxa"/>
          </w:tcPr>
          <w:p w14:paraId="7CBB2E09" w14:textId="77777777" w:rsidR="00BA5AA2" w:rsidRPr="00BA5AA2" w:rsidRDefault="00BA5AA2" w:rsidP="00BA5AA2">
            <w:pPr>
              <w:tabs>
                <w:tab w:val="left" w:pos="3645"/>
              </w:tabs>
              <w:ind w:right="797"/>
              <w:rPr>
                <w:b/>
              </w:rPr>
            </w:pPr>
            <w:r w:rsidRPr="00BA5AA2">
              <w:rPr>
                <w:b/>
              </w:rPr>
              <w:t>Değerlendirme Tarihi</w:t>
            </w:r>
          </w:p>
        </w:tc>
      </w:tr>
      <w:tr w:rsidR="00BA5AA2" w14:paraId="4B23F27F" w14:textId="77777777" w:rsidTr="00BA5AA2">
        <w:trPr>
          <w:trHeight w:val="519"/>
        </w:trPr>
        <w:tc>
          <w:tcPr>
            <w:tcW w:w="4937" w:type="dxa"/>
          </w:tcPr>
          <w:p w14:paraId="02D46292" w14:textId="77777777" w:rsidR="00BA5AA2" w:rsidRPr="00BA5AA2" w:rsidRDefault="00BA5AA2" w:rsidP="00BA5AA2">
            <w:pPr>
              <w:tabs>
                <w:tab w:val="left" w:pos="3645"/>
              </w:tabs>
              <w:ind w:right="797"/>
              <w:rPr>
                <w:b/>
              </w:rPr>
            </w:pPr>
            <w:r w:rsidRPr="00BA5AA2">
              <w:rPr>
                <w:b/>
              </w:rPr>
              <w:t>Genel Sonuç**</w:t>
            </w:r>
          </w:p>
        </w:tc>
        <w:tc>
          <w:tcPr>
            <w:tcW w:w="2835" w:type="dxa"/>
          </w:tcPr>
          <w:p w14:paraId="28D62440" w14:textId="77777777" w:rsidR="00BA5AA2" w:rsidRPr="00BA5AA2" w:rsidRDefault="00BA5AA2" w:rsidP="00BA5AA2">
            <w:pPr>
              <w:tabs>
                <w:tab w:val="left" w:pos="3645"/>
              </w:tabs>
              <w:ind w:right="797"/>
              <w:rPr>
                <w:sz w:val="20"/>
                <w:szCs w:val="20"/>
              </w:rPr>
            </w:pPr>
          </w:p>
        </w:tc>
        <w:tc>
          <w:tcPr>
            <w:tcW w:w="2835" w:type="dxa"/>
          </w:tcPr>
          <w:p w14:paraId="3A398158" w14:textId="77777777" w:rsidR="00BA5AA2" w:rsidRDefault="00BA5AA2" w:rsidP="00BA5AA2">
            <w:pPr>
              <w:tabs>
                <w:tab w:val="left" w:pos="3645"/>
              </w:tabs>
              <w:ind w:right="797"/>
            </w:pPr>
            <w:r w:rsidRPr="00BA5AA2">
              <w:rPr>
                <w:sz w:val="20"/>
                <w:szCs w:val="20"/>
              </w:rPr>
              <w:t>…/…/.20</w:t>
            </w:r>
            <w:r>
              <w:rPr>
                <w:sz w:val="20"/>
                <w:szCs w:val="20"/>
              </w:rPr>
              <w:t>…</w:t>
            </w:r>
          </w:p>
        </w:tc>
      </w:tr>
    </w:tbl>
    <w:p w14:paraId="3D1AD0B2" w14:textId="77777777" w:rsidR="00BA5AA2" w:rsidRPr="00BA5AA2" w:rsidRDefault="00BA5AA2" w:rsidP="00BA5AA2">
      <w:pPr>
        <w:rPr>
          <w:sz w:val="18"/>
          <w:szCs w:val="18"/>
        </w:rPr>
      </w:pPr>
    </w:p>
    <w:p w14:paraId="48C51F58" w14:textId="77777777" w:rsidR="00BA5AA2" w:rsidRPr="00BA5AA2" w:rsidRDefault="00BA5AA2" w:rsidP="00BA5AA2"/>
    <w:tbl>
      <w:tblPr>
        <w:tblStyle w:val="TabloKlavuzu"/>
        <w:tblpPr w:leftFromText="141" w:rightFromText="141" w:vertAnchor="text" w:horzAnchor="margin" w:tblpXSpec="center" w:tblpY="281"/>
        <w:tblW w:w="9580" w:type="dxa"/>
        <w:tblLayout w:type="fixed"/>
        <w:tblLook w:val="04A0" w:firstRow="1" w:lastRow="0" w:firstColumn="1" w:lastColumn="0" w:noHBand="0" w:noVBand="1"/>
      </w:tblPr>
      <w:tblGrid>
        <w:gridCol w:w="4604"/>
        <w:gridCol w:w="4976"/>
      </w:tblGrid>
      <w:tr w:rsidR="00BA5AA2" w14:paraId="1DE44442" w14:textId="77777777" w:rsidTr="00BA5AA2">
        <w:trPr>
          <w:trHeight w:val="674"/>
        </w:trPr>
        <w:tc>
          <w:tcPr>
            <w:tcW w:w="9580" w:type="dxa"/>
            <w:gridSpan w:val="2"/>
          </w:tcPr>
          <w:p w14:paraId="4D505546" w14:textId="77777777" w:rsidR="00BA5AA2" w:rsidRPr="00BA5AA2" w:rsidRDefault="00BA5AA2" w:rsidP="00BA5AA2">
            <w:pPr>
              <w:tabs>
                <w:tab w:val="left" w:pos="3645"/>
              </w:tabs>
              <w:ind w:right="797"/>
              <w:jc w:val="center"/>
              <w:rPr>
                <w:b/>
              </w:rPr>
            </w:pPr>
            <w:r>
              <w:rPr>
                <w:b/>
              </w:rPr>
              <w:t>Staj Değerlendirmesini Yapan Komisyon</w:t>
            </w:r>
          </w:p>
        </w:tc>
      </w:tr>
      <w:tr w:rsidR="00BA5AA2" w14:paraId="64295D63" w14:textId="77777777" w:rsidTr="00BA5AA2">
        <w:trPr>
          <w:trHeight w:val="674"/>
        </w:trPr>
        <w:tc>
          <w:tcPr>
            <w:tcW w:w="4604" w:type="dxa"/>
          </w:tcPr>
          <w:p w14:paraId="591B6C0B" w14:textId="77777777" w:rsidR="00BA5AA2" w:rsidRPr="00BA5AA2" w:rsidRDefault="00BA5AA2" w:rsidP="00BA5AA2">
            <w:pPr>
              <w:tabs>
                <w:tab w:val="left" w:pos="3645"/>
              </w:tabs>
              <w:ind w:right="797"/>
              <w:jc w:val="center"/>
              <w:rPr>
                <w:b/>
                <w:sz w:val="20"/>
                <w:szCs w:val="20"/>
              </w:rPr>
            </w:pPr>
            <w:r w:rsidRPr="00BA5AA2">
              <w:rPr>
                <w:b/>
              </w:rPr>
              <w:t>Ünvanı, Adı-Soyadı</w:t>
            </w:r>
          </w:p>
        </w:tc>
        <w:tc>
          <w:tcPr>
            <w:tcW w:w="4975" w:type="dxa"/>
          </w:tcPr>
          <w:p w14:paraId="0C0CDA8F" w14:textId="77777777" w:rsidR="00BA5AA2" w:rsidRPr="00BA5AA2" w:rsidRDefault="00BA5AA2" w:rsidP="00BA5AA2">
            <w:pPr>
              <w:tabs>
                <w:tab w:val="left" w:pos="3645"/>
              </w:tabs>
              <w:ind w:right="797"/>
              <w:jc w:val="center"/>
              <w:rPr>
                <w:b/>
              </w:rPr>
            </w:pPr>
            <w:r w:rsidRPr="00BA5AA2">
              <w:rPr>
                <w:b/>
                <w:sz w:val="20"/>
                <w:szCs w:val="20"/>
              </w:rPr>
              <w:t>İmza</w:t>
            </w:r>
          </w:p>
        </w:tc>
      </w:tr>
      <w:tr w:rsidR="00BA5AA2" w14:paraId="29A5AFB3" w14:textId="77777777" w:rsidTr="00BA5AA2">
        <w:trPr>
          <w:trHeight w:val="674"/>
        </w:trPr>
        <w:tc>
          <w:tcPr>
            <w:tcW w:w="4604" w:type="dxa"/>
          </w:tcPr>
          <w:p w14:paraId="21F09D12" w14:textId="77777777" w:rsidR="00BA5AA2" w:rsidRDefault="00BA5AA2" w:rsidP="000029AD">
            <w:pPr>
              <w:tabs>
                <w:tab w:val="left" w:pos="3645"/>
              </w:tabs>
              <w:ind w:right="797"/>
              <w:rPr>
                <w:b/>
              </w:rPr>
            </w:pPr>
          </w:p>
        </w:tc>
        <w:tc>
          <w:tcPr>
            <w:tcW w:w="4975" w:type="dxa"/>
          </w:tcPr>
          <w:p w14:paraId="26C689EA" w14:textId="77777777" w:rsidR="00BA5AA2" w:rsidRDefault="00BA5AA2" w:rsidP="000029AD">
            <w:pPr>
              <w:tabs>
                <w:tab w:val="left" w:pos="3645"/>
              </w:tabs>
              <w:ind w:right="797"/>
              <w:rPr>
                <w:sz w:val="20"/>
                <w:szCs w:val="20"/>
              </w:rPr>
            </w:pPr>
          </w:p>
        </w:tc>
      </w:tr>
      <w:tr w:rsidR="00BA5AA2" w14:paraId="2D0D926F" w14:textId="77777777" w:rsidTr="00BA5AA2">
        <w:trPr>
          <w:trHeight w:val="674"/>
        </w:trPr>
        <w:tc>
          <w:tcPr>
            <w:tcW w:w="4604" w:type="dxa"/>
          </w:tcPr>
          <w:p w14:paraId="545229C3" w14:textId="77777777" w:rsidR="00BA5AA2" w:rsidRDefault="00BA5AA2" w:rsidP="000029AD">
            <w:pPr>
              <w:tabs>
                <w:tab w:val="left" w:pos="3645"/>
              </w:tabs>
              <w:ind w:right="797"/>
              <w:rPr>
                <w:b/>
              </w:rPr>
            </w:pPr>
          </w:p>
        </w:tc>
        <w:tc>
          <w:tcPr>
            <w:tcW w:w="4975" w:type="dxa"/>
          </w:tcPr>
          <w:p w14:paraId="6F18FF78" w14:textId="77777777" w:rsidR="00BA5AA2" w:rsidRDefault="00BA5AA2" w:rsidP="000029AD">
            <w:pPr>
              <w:tabs>
                <w:tab w:val="left" w:pos="3645"/>
              </w:tabs>
              <w:ind w:right="797"/>
              <w:rPr>
                <w:sz w:val="20"/>
                <w:szCs w:val="20"/>
              </w:rPr>
            </w:pPr>
          </w:p>
        </w:tc>
      </w:tr>
      <w:tr w:rsidR="00BA5AA2" w14:paraId="0A01D810" w14:textId="77777777" w:rsidTr="00BA5AA2">
        <w:trPr>
          <w:trHeight w:val="674"/>
        </w:trPr>
        <w:tc>
          <w:tcPr>
            <w:tcW w:w="4604" w:type="dxa"/>
          </w:tcPr>
          <w:p w14:paraId="7CB77F44" w14:textId="77777777" w:rsidR="00BA5AA2" w:rsidRDefault="00BA5AA2" w:rsidP="000029AD">
            <w:pPr>
              <w:tabs>
                <w:tab w:val="left" w:pos="3645"/>
              </w:tabs>
              <w:ind w:right="797"/>
              <w:rPr>
                <w:b/>
              </w:rPr>
            </w:pPr>
          </w:p>
        </w:tc>
        <w:tc>
          <w:tcPr>
            <w:tcW w:w="4975" w:type="dxa"/>
          </w:tcPr>
          <w:p w14:paraId="269A56D4" w14:textId="77777777" w:rsidR="00BA5AA2" w:rsidRDefault="00BA5AA2" w:rsidP="000029AD">
            <w:pPr>
              <w:tabs>
                <w:tab w:val="left" w:pos="3645"/>
              </w:tabs>
              <w:ind w:right="797"/>
              <w:rPr>
                <w:sz w:val="20"/>
                <w:szCs w:val="20"/>
              </w:rPr>
            </w:pPr>
          </w:p>
        </w:tc>
      </w:tr>
    </w:tbl>
    <w:p w14:paraId="03CA9783" w14:textId="77777777" w:rsidR="00BA5AA2" w:rsidRPr="00BA5AA2" w:rsidRDefault="00BA5AA2" w:rsidP="00BA5AA2"/>
    <w:p w14:paraId="0E232AD3" w14:textId="77777777" w:rsidR="00BA5AA2" w:rsidRPr="001230AC" w:rsidRDefault="00BA5AA2" w:rsidP="00BA5AA2">
      <w:pPr>
        <w:rPr>
          <w:rFonts w:ascii="Times New Roman" w:hAnsi="Times New Roman" w:cs="Times New Roman"/>
        </w:rPr>
      </w:pPr>
      <w:r w:rsidRPr="001230AC">
        <w:rPr>
          <w:rFonts w:ascii="Times New Roman" w:hAnsi="Times New Roman" w:cs="Times New Roman"/>
          <w:i/>
          <w:iCs/>
          <w:sz w:val="16"/>
          <w:szCs w:val="16"/>
        </w:rPr>
        <w:t>*Bu kısım öğrencinin stajını değerlendiren komisyon tarafından doldurulacaktır.</w:t>
      </w:r>
    </w:p>
    <w:p w14:paraId="762E96E6" w14:textId="77777777" w:rsidR="00471211" w:rsidRDefault="001230AC" w:rsidP="001230A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230AC">
        <w:rPr>
          <w:rFonts w:ascii="Times New Roman" w:hAnsi="Times New Roman" w:cs="Times New Roman"/>
        </w:rPr>
        <w:t>**</w:t>
      </w:r>
      <w:r w:rsidR="00471211" w:rsidRPr="00E7002E">
        <w:rPr>
          <w:rFonts w:ascii="Times New Roman" w:hAnsi="Times New Roman" w:cs="Times New Roman"/>
        </w:rPr>
        <w:t>Staj defterinin değerlendirilmeye alınması için staj yapılan işletmedeki proseslerin kütle ve enerji denkliklerinin defterde açıkça belirtilmesi gerekmektedir.</w:t>
      </w:r>
    </w:p>
    <w:p w14:paraId="745FE2DF" w14:textId="1C4E551F" w:rsidR="001230AC" w:rsidRDefault="001230AC" w:rsidP="001230A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1230AC">
        <w:rPr>
          <w:rFonts w:ascii="Times New Roman" w:hAnsi="Times New Roman" w:cs="Times New Roman"/>
        </w:rPr>
        <w:t xml:space="preserve">Stajın başarılı sayılabilmesi için “Değerlendirme Notu”nun 5 üzerinden en az 3 olması gerekir. Değerlendirme notu 3’ün altında olan öğrenci stajında </w:t>
      </w:r>
      <w:r w:rsidRPr="001230AC">
        <w:rPr>
          <w:rFonts w:ascii="Times New Roman" w:hAnsi="Times New Roman" w:cs="Times New Roman"/>
          <w:b/>
          <w:bCs/>
        </w:rPr>
        <w:t>başarısız sayılır ve stajı tekrar ettirilecektir.</w:t>
      </w:r>
    </w:p>
    <w:p w14:paraId="1D8F85D1" w14:textId="77777777" w:rsidR="00471211" w:rsidRPr="001230AC" w:rsidRDefault="00471211" w:rsidP="001230A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260D5FB2" w14:textId="77777777" w:rsidR="00643B30" w:rsidRDefault="00BA5AA2" w:rsidP="00BA5AA2">
      <w:pPr>
        <w:tabs>
          <w:tab w:val="left" w:pos="1218"/>
          <w:tab w:val="left" w:pos="2721"/>
        </w:tabs>
      </w:pPr>
      <w:r>
        <w:tab/>
      </w:r>
    </w:p>
    <w:p w14:paraId="6A1CEF0D" w14:textId="77777777" w:rsidR="00643B30" w:rsidRDefault="00643B30" w:rsidP="00BA5AA2">
      <w:pPr>
        <w:tabs>
          <w:tab w:val="left" w:pos="1218"/>
          <w:tab w:val="left" w:pos="2721"/>
        </w:tabs>
      </w:pPr>
    </w:p>
    <w:p w14:paraId="730BB92F" w14:textId="77777777" w:rsidR="00643B30" w:rsidRDefault="00643B30" w:rsidP="00BA5AA2">
      <w:pPr>
        <w:tabs>
          <w:tab w:val="left" w:pos="1218"/>
          <w:tab w:val="left" w:pos="2721"/>
        </w:tabs>
      </w:pPr>
    </w:p>
    <w:p w14:paraId="23CC3CC2" w14:textId="77777777" w:rsidR="00643B30" w:rsidRDefault="00643B30" w:rsidP="00BA5AA2">
      <w:pPr>
        <w:tabs>
          <w:tab w:val="left" w:pos="1218"/>
          <w:tab w:val="left" w:pos="2721"/>
        </w:tabs>
      </w:pPr>
    </w:p>
    <w:p w14:paraId="6D439B8A" w14:textId="77777777" w:rsidR="00643B30" w:rsidRDefault="00643B30" w:rsidP="00BA5AA2">
      <w:pPr>
        <w:tabs>
          <w:tab w:val="left" w:pos="1218"/>
          <w:tab w:val="left" w:pos="2721"/>
        </w:tabs>
      </w:pPr>
    </w:p>
    <w:p w14:paraId="55B2FEC2" w14:textId="77777777" w:rsidR="00643B30" w:rsidRPr="00102A9D" w:rsidRDefault="00643B30" w:rsidP="00643B30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102A9D">
        <w:rPr>
          <w:rFonts w:ascii="Times New Roman" w:hAnsi="Times New Roman" w:cs="Times New Roman"/>
          <w:b/>
          <w:noProof/>
          <w:sz w:val="20"/>
          <w:szCs w:val="20"/>
          <w:lang w:eastAsia="tr-T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16DEFC8" wp14:editId="5194AB6A">
                <wp:simplePos x="0" y="0"/>
                <wp:positionH relativeFrom="column">
                  <wp:posOffset>-217805</wp:posOffset>
                </wp:positionH>
                <wp:positionV relativeFrom="paragraph">
                  <wp:posOffset>-6985</wp:posOffset>
                </wp:positionV>
                <wp:extent cx="1155700" cy="1017905"/>
                <wp:effectExtent l="0" t="0" r="6350" b="0"/>
                <wp:wrapNone/>
                <wp:docPr id="2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5700" cy="10179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6246E0" w14:textId="77777777" w:rsidR="00643B30" w:rsidRDefault="00643B30" w:rsidP="00643B30">
                            <w:r w:rsidRPr="00E418F5">
                              <w:rPr>
                                <w:noProof/>
                                <w:lang w:eastAsia="tr-TR"/>
                              </w:rPr>
                              <w:drawing>
                                <wp:inline distT="0" distB="0" distL="0" distR="0" wp14:anchorId="63FA1682" wp14:editId="0C3E6667">
                                  <wp:extent cx="905774" cy="845389"/>
                                  <wp:effectExtent l="0" t="0" r="8890" b="0"/>
                                  <wp:docPr id="4" name="Resim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18252" cy="85703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6DEFC8" id="_x0000_s1027" type="#_x0000_t202" style="position:absolute;left:0;text-align:left;margin-left:-17.15pt;margin-top:-.55pt;width:91pt;height:80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" stroked="f">
                <v:textbox>
                  <w:txbxContent>
                    <w:p w14:paraId="756246E0" w14:textId="77777777" w:rsidR="00643B30" w:rsidRDefault="00643B30" w:rsidP="00643B30">
                      <w:r w:rsidRPr="00E418F5">
                        <w:rPr>
                          <w:noProof/>
                          <w:lang w:eastAsia="tr-TR"/>
                        </w:rPr>
                        <w:drawing>
                          <wp:inline distT="0" distB="0" distL="0" distR="0" wp14:anchorId="63FA1682" wp14:editId="0C3E6667">
                            <wp:extent cx="905774" cy="845389"/>
                            <wp:effectExtent l="0" t="0" r="8890" b="0"/>
                            <wp:docPr id="4" name="Resim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18252" cy="85703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102A9D">
        <w:rPr>
          <w:rFonts w:ascii="Times New Roman" w:hAnsi="Times New Roman" w:cs="Times New Roman"/>
          <w:b/>
          <w:noProof/>
          <w:sz w:val="20"/>
          <w:szCs w:val="20"/>
          <w:lang w:eastAsia="tr-T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F80E097" wp14:editId="1E34EDF4">
                <wp:simplePos x="0" y="0"/>
                <wp:positionH relativeFrom="column">
                  <wp:posOffset>4836160</wp:posOffset>
                </wp:positionH>
                <wp:positionV relativeFrom="paragraph">
                  <wp:posOffset>7141</wp:posOffset>
                </wp:positionV>
                <wp:extent cx="1095375" cy="1043305"/>
                <wp:effectExtent l="0" t="0" r="9525" b="4445"/>
                <wp:wrapNone/>
                <wp:docPr id="3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5375" cy="1043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CC32AE" w14:textId="77777777" w:rsidR="00643B30" w:rsidRDefault="00643B30" w:rsidP="00643B30">
                            <w:r w:rsidRPr="006E6D60">
                              <w:rPr>
                                <w:noProof/>
                                <w:lang w:eastAsia="tr-TR"/>
                              </w:rPr>
                              <w:drawing>
                                <wp:inline distT="0" distB="0" distL="0" distR="0" wp14:anchorId="50EB237B" wp14:editId="67BD0A03">
                                  <wp:extent cx="866761" cy="854015"/>
                                  <wp:effectExtent l="0" t="0" r="0" b="3810"/>
                                  <wp:docPr id="5" name="Resim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6547" cy="85380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80E097" id="_x0000_s1028" type="#_x0000_t202" style="position:absolute;left:0;text-align:left;margin-left:380.8pt;margin-top:.55pt;width:86.25pt;height:82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" stroked="f">
                <v:textbox>
                  <w:txbxContent>
                    <w:p w14:paraId="57CC32AE" w14:textId="77777777" w:rsidR="00643B30" w:rsidRDefault="00643B30" w:rsidP="00643B30">
                      <w:r w:rsidRPr="006E6D60">
                        <w:rPr>
                          <w:noProof/>
                          <w:lang w:eastAsia="tr-TR"/>
                        </w:rPr>
                        <w:drawing>
                          <wp:inline distT="0" distB="0" distL="0" distR="0" wp14:anchorId="50EB237B" wp14:editId="67BD0A03">
                            <wp:extent cx="866761" cy="854015"/>
                            <wp:effectExtent l="0" t="0" r="0" b="3810"/>
                            <wp:docPr id="5" name="Resim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6547" cy="85380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102A9D">
        <w:rPr>
          <w:rFonts w:ascii="Times New Roman" w:hAnsi="Times New Roman" w:cs="Times New Roman"/>
          <w:b/>
          <w:sz w:val="20"/>
          <w:szCs w:val="20"/>
        </w:rPr>
        <w:t>T.C.</w:t>
      </w:r>
    </w:p>
    <w:p w14:paraId="4EE43B9B" w14:textId="77777777" w:rsidR="00643B30" w:rsidRPr="00102A9D" w:rsidRDefault="00643B30" w:rsidP="00643B30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102A9D">
        <w:rPr>
          <w:rFonts w:ascii="Times New Roman" w:hAnsi="Times New Roman" w:cs="Times New Roman"/>
          <w:b/>
          <w:sz w:val="20"/>
          <w:szCs w:val="20"/>
        </w:rPr>
        <w:t>ONDOKUZMAYIS ÜNİVERSİTESİ</w:t>
      </w:r>
    </w:p>
    <w:p w14:paraId="24CF8F10" w14:textId="77777777" w:rsidR="00643B30" w:rsidRPr="00102A9D" w:rsidRDefault="00643B30" w:rsidP="00643B30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102A9D">
        <w:rPr>
          <w:rFonts w:ascii="Times New Roman" w:hAnsi="Times New Roman" w:cs="Times New Roman"/>
          <w:b/>
          <w:sz w:val="20"/>
          <w:szCs w:val="20"/>
        </w:rPr>
        <w:t>MÜHENDİSLİK FAKÜLTESİ</w:t>
      </w:r>
    </w:p>
    <w:p w14:paraId="49B025EA" w14:textId="77777777" w:rsidR="00471211" w:rsidRPr="00102A9D" w:rsidRDefault="00471211" w:rsidP="00471211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KİMYA</w:t>
      </w:r>
      <w:r w:rsidRPr="00102A9D">
        <w:rPr>
          <w:rFonts w:ascii="Times New Roman" w:hAnsi="Times New Roman" w:cs="Times New Roman"/>
          <w:b/>
          <w:sz w:val="20"/>
          <w:szCs w:val="20"/>
        </w:rPr>
        <w:t xml:space="preserve"> MÜHENDİSLİĞİ BÖLÜMÜ</w:t>
      </w:r>
    </w:p>
    <w:p w14:paraId="05AB5854" w14:textId="77777777" w:rsidR="00471211" w:rsidRPr="00102A9D" w:rsidRDefault="00471211" w:rsidP="00471211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“KMB 336</w:t>
      </w:r>
      <w:r w:rsidRPr="00102A9D">
        <w:rPr>
          <w:rFonts w:ascii="Times New Roman" w:hAnsi="Times New Roman" w:cs="Times New Roman"/>
          <w:b/>
          <w:sz w:val="20"/>
          <w:szCs w:val="20"/>
        </w:rPr>
        <w:t xml:space="preserve"> STAJ</w:t>
      </w:r>
      <w:r>
        <w:rPr>
          <w:rFonts w:ascii="Times New Roman" w:hAnsi="Times New Roman" w:cs="Times New Roman"/>
          <w:b/>
          <w:sz w:val="20"/>
          <w:szCs w:val="20"/>
        </w:rPr>
        <w:t>” DEĞERLENDİRME FORMU</w:t>
      </w:r>
    </w:p>
    <w:p w14:paraId="19684B96" w14:textId="77777777" w:rsidR="00F22F70" w:rsidRDefault="00F22F70" w:rsidP="00643B30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51286E64" w14:textId="77777777" w:rsidR="00F22F70" w:rsidRDefault="00F22F70" w:rsidP="00643B30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171FD550" w14:textId="77777777" w:rsidR="00F22F70" w:rsidRDefault="00F22F70" w:rsidP="00643B30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3B470F84" w14:textId="77777777" w:rsidR="00F22F70" w:rsidRDefault="00F22F70" w:rsidP="00643B30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302B104C" w14:textId="77777777" w:rsidR="00F22F70" w:rsidRDefault="00F22F70" w:rsidP="00643B30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7F1D092D" w14:textId="77777777" w:rsidR="00F22F70" w:rsidRPr="00102A9D" w:rsidRDefault="00F22F70" w:rsidP="00643B30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tbl>
      <w:tblPr>
        <w:tblStyle w:val="TabloKlavuzu"/>
        <w:tblpPr w:leftFromText="141" w:rightFromText="141" w:vertAnchor="text" w:horzAnchor="margin" w:tblpY="65"/>
        <w:tblW w:w="0" w:type="auto"/>
        <w:tblLook w:val="04A0" w:firstRow="1" w:lastRow="0" w:firstColumn="1" w:lastColumn="0" w:noHBand="0" w:noVBand="1"/>
      </w:tblPr>
      <w:tblGrid>
        <w:gridCol w:w="1812"/>
        <w:gridCol w:w="1812"/>
        <w:gridCol w:w="1812"/>
        <w:gridCol w:w="1813"/>
        <w:gridCol w:w="1813"/>
      </w:tblGrid>
      <w:tr w:rsidR="00F22F70" w14:paraId="7057D70A" w14:textId="77777777" w:rsidTr="00F22F70">
        <w:tc>
          <w:tcPr>
            <w:tcW w:w="1812" w:type="dxa"/>
          </w:tcPr>
          <w:p w14:paraId="17F5EDD3" w14:textId="77777777" w:rsidR="00F22F70" w:rsidRDefault="00F22F70" w:rsidP="00F22F70">
            <w:pPr>
              <w:tabs>
                <w:tab w:val="left" w:pos="1218"/>
                <w:tab w:val="left" w:pos="2721"/>
              </w:tabs>
              <w:jc w:val="center"/>
              <w:rPr>
                <w:noProof/>
              </w:rPr>
            </w:pPr>
            <w:r>
              <w:rPr>
                <w:noProof/>
              </w:rPr>
              <w:t>1</w:t>
            </w:r>
          </w:p>
        </w:tc>
        <w:tc>
          <w:tcPr>
            <w:tcW w:w="1812" w:type="dxa"/>
          </w:tcPr>
          <w:p w14:paraId="50B16F79" w14:textId="77777777" w:rsidR="00F22F70" w:rsidRDefault="00F22F70" w:rsidP="00F22F70">
            <w:pPr>
              <w:tabs>
                <w:tab w:val="left" w:pos="1218"/>
                <w:tab w:val="left" w:pos="2721"/>
              </w:tabs>
              <w:jc w:val="center"/>
              <w:rPr>
                <w:noProof/>
              </w:rPr>
            </w:pPr>
            <w:r>
              <w:rPr>
                <w:noProof/>
              </w:rPr>
              <w:t>2</w:t>
            </w:r>
          </w:p>
        </w:tc>
        <w:tc>
          <w:tcPr>
            <w:tcW w:w="1812" w:type="dxa"/>
          </w:tcPr>
          <w:p w14:paraId="420E5B29" w14:textId="77777777" w:rsidR="00F22F70" w:rsidRDefault="00F22F70" w:rsidP="00F22F70">
            <w:pPr>
              <w:tabs>
                <w:tab w:val="left" w:pos="1218"/>
                <w:tab w:val="left" w:pos="2721"/>
              </w:tabs>
              <w:jc w:val="center"/>
              <w:rPr>
                <w:noProof/>
              </w:rPr>
            </w:pPr>
            <w:r>
              <w:rPr>
                <w:noProof/>
              </w:rPr>
              <w:t>3</w:t>
            </w:r>
          </w:p>
        </w:tc>
        <w:tc>
          <w:tcPr>
            <w:tcW w:w="1813" w:type="dxa"/>
          </w:tcPr>
          <w:p w14:paraId="3BCC0471" w14:textId="77777777" w:rsidR="00F22F70" w:rsidRDefault="00F22F70" w:rsidP="00F22F70">
            <w:pPr>
              <w:tabs>
                <w:tab w:val="left" w:pos="1218"/>
                <w:tab w:val="left" w:pos="2721"/>
              </w:tabs>
              <w:jc w:val="center"/>
              <w:rPr>
                <w:noProof/>
              </w:rPr>
            </w:pPr>
            <w:r>
              <w:rPr>
                <w:noProof/>
              </w:rPr>
              <w:t>4</w:t>
            </w:r>
          </w:p>
        </w:tc>
        <w:tc>
          <w:tcPr>
            <w:tcW w:w="1813" w:type="dxa"/>
          </w:tcPr>
          <w:p w14:paraId="1CD34702" w14:textId="77777777" w:rsidR="00F22F70" w:rsidRDefault="00F22F70" w:rsidP="00F22F70">
            <w:pPr>
              <w:tabs>
                <w:tab w:val="left" w:pos="1218"/>
                <w:tab w:val="left" w:pos="2721"/>
              </w:tabs>
              <w:jc w:val="center"/>
              <w:rPr>
                <w:noProof/>
              </w:rPr>
            </w:pPr>
            <w:r>
              <w:rPr>
                <w:noProof/>
              </w:rPr>
              <w:t>5</w:t>
            </w:r>
          </w:p>
        </w:tc>
      </w:tr>
      <w:tr w:rsidR="00F22F70" w14:paraId="759F08ED" w14:textId="77777777" w:rsidTr="00F22F70">
        <w:tc>
          <w:tcPr>
            <w:tcW w:w="1812" w:type="dxa"/>
          </w:tcPr>
          <w:p w14:paraId="74E18720" w14:textId="77777777" w:rsidR="00F22F70" w:rsidRDefault="00F22F70" w:rsidP="00F22F70">
            <w:pPr>
              <w:jc w:val="center"/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(0-20)/100</w:t>
            </w:r>
          </w:p>
        </w:tc>
        <w:tc>
          <w:tcPr>
            <w:tcW w:w="1812" w:type="dxa"/>
          </w:tcPr>
          <w:p w14:paraId="0B09D76E" w14:textId="77777777" w:rsidR="00F22F70" w:rsidRDefault="00F22F70" w:rsidP="00F22F70">
            <w:pPr>
              <w:jc w:val="center"/>
            </w:pPr>
            <w:r w:rsidRPr="00AE7D1E">
              <w:rPr>
                <w:rFonts w:ascii="TimesNewRomanPSMT" w:hAnsi="TimesNewRomanPSMT" w:cs="TimesNewRomanPSMT"/>
                <w:sz w:val="24"/>
                <w:szCs w:val="24"/>
              </w:rPr>
              <w:t>(21-40)/100</w:t>
            </w:r>
          </w:p>
        </w:tc>
        <w:tc>
          <w:tcPr>
            <w:tcW w:w="1812" w:type="dxa"/>
          </w:tcPr>
          <w:p w14:paraId="139A53BB" w14:textId="77777777" w:rsidR="00F22F70" w:rsidRDefault="00F22F70" w:rsidP="00F22F70">
            <w:pPr>
              <w:jc w:val="center"/>
            </w:pPr>
            <w:r w:rsidRPr="00AE7D1E">
              <w:rPr>
                <w:rFonts w:ascii="TimesNewRomanPSMT" w:hAnsi="TimesNewRomanPSMT" w:cs="TimesNewRomanPSMT"/>
                <w:sz w:val="24"/>
                <w:szCs w:val="24"/>
              </w:rPr>
              <w:t>(41-60)/100</w:t>
            </w:r>
          </w:p>
        </w:tc>
        <w:tc>
          <w:tcPr>
            <w:tcW w:w="1813" w:type="dxa"/>
          </w:tcPr>
          <w:p w14:paraId="228AEC53" w14:textId="77777777" w:rsidR="00F22F70" w:rsidRDefault="00F22F70" w:rsidP="00F22F70">
            <w:pPr>
              <w:jc w:val="center"/>
            </w:pPr>
            <w:r>
              <w:rPr>
                <w:rFonts w:ascii="TimesNewRomanPSMT" w:hAnsi="TimesNewRomanPSMT" w:cs="TimesNewRomanPSMT"/>
                <w:sz w:val="24"/>
                <w:szCs w:val="24"/>
              </w:rPr>
              <w:t>(61-80)/100</w:t>
            </w:r>
          </w:p>
        </w:tc>
        <w:tc>
          <w:tcPr>
            <w:tcW w:w="1813" w:type="dxa"/>
          </w:tcPr>
          <w:p w14:paraId="4698F941" w14:textId="77777777" w:rsidR="00F22F70" w:rsidRDefault="00F22F70" w:rsidP="00F22F70">
            <w:pPr>
              <w:jc w:val="center"/>
            </w:pPr>
            <w:r w:rsidRPr="00AE7D1E">
              <w:rPr>
                <w:rFonts w:ascii="TimesNewRomanPSMT" w:hAnsi="TimesNewRomanPSMT" w:cs="TimesNewRomanPSMT"/>
                <w:sz w:val="24"/>
                <w:szCs w:val="24"/>
              </w:rPr>
              <w:t>(81-100)/100</w:t>
            </w:r>
          </w:p>
        </w:tc>
      </w:tr>
    </w:tbl>
    <w:p w14:paraId="712675E3" w14:textId="77777777" w:rsidR="00643B30" w:rsidRDefault="00643B30" w:rsidP="00BA5AA2">
      <w:pPr>
        <w:tabs>
          <w:tab w:val="left" w:pos="1218"/>
          <w:tab w:val="left" w:pos="2721"/>
        </w:tabs>
        <w:rPr>
          <w:noProof/>
          <w:lang w:eastAsia="tr-TR"/>
        </w:rPr>
      </w:pPr>
    </w:p>
    <w:p w14:paraId="6B85872A" w14:textId="77777777" w:rsidR="00643B30" w:rsidRPr="007F6112" w:rsidRDefault="007F6112" w:rsidP="007F6112">
      <w:pPr>
        <w:tabs>
          <w:tab w:val="left" w:pos="2721"/>
        </w:tabs>
        <w:jc w:val="center"/>
        <w:rPr>
          <w:rFonts w:ascii="Times New Roman" w:hAnsi="Times New Roman" w:cs="Times New Roman"/>
          <w:b/>
          <w:noProof/>
          <w:sz w:val="24"/>
          <w:szCs w:val="24"/>
          <w:u w:val="single"/>
          <w:lang w:eastAsia="tr-TR"/>
        </w:rPr>
      </w:pPr>
      <w:r w:rsidRPr="007F6112">
        <w:rPr>
          <w:rFonts w:ascii="Times New Roman" w:hAnsi="Times New Roman" w:cs="Times New Roman"/>
          <w:b/>
          <w:noProof/>
          <w:sz w:val="24"/>
          <w:szCs w:val="24"/>
          <w:u w:val="single"/>
          <w:lang w:eastAsia="tr-TR"/>
        </w:rPr>
        <w:t>Staj Değerlendirme</w:t>
      </w:r>
    </w:p>
    <w:p w14:paraId="7C9F4047" w14:textId="77777777" w:rsidR="00643B30" w:rsidRPr="00AB3C8E" w:rsidRDefault="007F6112" w:rsidP="00AB3C8E">
      <w:pPr>
        <w:pStyle w:val="ListeParagraf"/>
        <w:numPr>
          <w:ilvl w:val="0"/>
          <w:numId w:val="1"/>
        </w:numPr>
        <w:tabs>
          <w:tab w:val="left" w:pos="1218"/>
          <w:tab w:val="left" w:pos="2721"/>
        </w:tabs>
        <w:jc w:val="both"/>
        <w:rPr>
          <w:rFonts w:ascii="Times New Roman" w:hAnsi="Times New Roman" w:cs="Times New Roman"/>
          <w:noProof/>
          <w:sz w:val="24"/>
          <w:szCs w:val="24"/>
          <w:lang w:eastAsia="tr-TR"/>
        </w:rPr>
      </w:pPr>
      <w:r w:rsidRPr="00AB3C8E"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anchor distT="0" distB="0" distL="114300" distR="114300" simplePos="0" relativeHeight="251664384" behindDoc="0" locked="0" layoutInCell="1" allowOverlap="1" wp14:anchorId="6F996F19" wp14:editId="6C47FA88">
            <wp:simplePos x="0" y="0"/>
            <wp:positionH relativeFrom="column">
              <wp:posOffset>1858754</wp:posOffset>
            </wp:positionH>
            <wp:positionV relativeFrom="paragraph">
              <wp:posOffset>517525</wp:posOffset>
            </wp:positionV>
            <wp:extent cx="2532184" cy="567967"/>
            <wp:effectExtent l="0" t="0" r="1905" b="3810"/>
            <wp:wrapNone/>
            <wp:docPr id="19" name="Resi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2184" cy="5679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B3C8E">
        <w:rPr>
          <w:rFonts w:ascii="Times New Roman" w:hAnsi="Times New Roman" w:cs="Times New Roman"/>
          <w:sz w:val="24"/>
          <w:szCs w:val="24"/>
        </w:rPr>
        <w:t>Öğrenci stajı sırasında karşılaşılan problemlerin analizi</w:t>
      </w:r>
      <w:r w:rsidR="00481A03" w:rsidRPr="00AB3C8E">
        <w:rPr>
          <w:rFonts w:ascii="Times New Roman" w:hAnsi="Times New Roman" w:cs="Times New Roman"/>
          <w:sz w:val="24"/>
          <w:szCs w:val="24"/>
        </w:rPr>
        <w:t>ni</w:t>
      </w:r>
      <w:r w:rsidRPr="00AB3C8E">
        <w:rPr>
          <w:rFonts w:ascii="Times New Roman" w:hAnsi="Times New Roman" w:cs="Times New Roman"/>
          <w:sz w:val="24"/>
          <w:szCs w:val="24"/>
        </w:rPr>
        <w:t>, çözümü</w:t>
      </w:r>
      <w:r w:rsidR="00481A03" w:rsidRPr="00AB3C8E">
        <w:rPr>
          <w:rFonts w:ascii="Times New Roman" w:hAnsi="Times New Roman" w:cs="Times New Roman"/>
          <w:sz w:val="24"/>
          <w:szCs w:val="24"/>
        </w:rPr>
        <w:t>nü</w:t>
      </w:r>
      <w:r w:rsidRPr="00AB3C8E">
        <w:rPr>
          <w:rFonts w:ascii="Times New Roman" w:hAnsi="Times New Roman" w:cs="Times New Roman"/>
          <w:sz w:val="24"/>
          <w:szCs w:val="24"/>
        </w:rPr>
        <w:t xml:space="preserve"> ve sonuçların sunumunu güncel bilişim teknolojileri kullanılarak</w:t>
      </w:r>
      <w:r w:rsidR="00AB3C8E">
        <w:rPr>
          <w:rFonts w:ascii="Times New Roman" w:hAnsi="Times New Roman" w:cs="Times New Roman"/>
          <w:sz w:val="24"/>
          <w:szCs w:val="24"/>
        </w:rPr>
        <w:t xml:space="preserve"> ra</w:t>
      </w:r>
      <w:r w:rsidR="00697899">
        <w:rPr>
          <w:rFonts w:ascii="Times New Roman" w:hAnsi="Times New Roman" w:cs="Times New Roman"/>
          <w:sz w:val="24"/>
          <w:szCs w:val="24"/>
        </w:rPr>
        <w:t>p</w:t>
      </w:r>
      <w:r w:rsidR="00AB3C8E">
        <w:rPr>
          <w:rFonts w:ascii="Times New Roman" w:hAnsi="Times New Roman" w:cs="Times New Roman"/>
          <w:sz w:val="24"/>
          <w:szCs w:val="24"/>
        </w:rPr>
        <w:t>orunu</w:t>
      </w:r>
      <w:r w:rsidRPr="00AB3C8E">
        <w:rPr>
          <w:rFonts w:ascii="Times New Roman" w:hAnsi="Times New Roman" w:cs="Times New Roman"/>
          <w:sz w:val="24"/>
          <w:szCs w:val="24"/>
        </w:rPr>
        <w:t xml:space="preserve"> </w:t>
      </w:r>
      <w:r w:rsidR="00481A03" w:rsidRPr="00AB3C8E">
        <w:rPr>
          <w:rFonts w:ascii="Times New Roman" w:hAnsi="Times New Roman" w:cs="Times New Roman"/>
          <w:sz w:val="24"/>
          <w:szCs w:val="24"/>
        </w:rPr>
        <w:t>hazırla</w:t>
      </w:r>
      <w:r w:rsidRPr="00AB3C8E">
        <w:rPr>
          <w:rFonts w:ascii="Times New Roman" w:hAnsi="Times New Roman" w:cs="Times New Roman"/>
          <w:sz w:val="24"/>
          <w:szCs w:val="24"/>
        </w:rPr>
        <w:t>mıştır</w:t>
      </w:r>
      <w:r w:rsidR="005E1052">
        <w:rPr>
          <w:rFonts w:ascii="Times New Roman" w:hAnsi="Times New Roman" w:cs="Times New Roman"/>
          <w:sz w:val="24"/>
          <w:szCs w:val="24"/>
        </w:rPr>
        <w:t xml:space="preserve"> (%15</w:t>
      </w:r>
      <w:r w:rsidR="00D67864">
        <w:rPr>
          <w:rFonts w:ascii="Times New Roman" w:hAnsi="Times New Roman" w:cs="Times New Roman"/>
          <w:sz w:val="24"/>
          <w:szCs w:val="24"/>
        </w:rPr>
        <w:t>)</w:t>
      </w:r>
      <w:r w:rsidRPr="00AB3C8E">
        <w:rPr>
          <w:rFonts w:ascii="Times New Roman" w:hAnsi="Times New Roman" w:cs="Times New Roman"/>
          <w:sz w:val="24"/>
          <w:szCs w:val="24"/>
        </w:rPr>
        <w:t>.</w:t>
      </w:r>
    </w:p>
    <w:p w14:paraId="0471E4E6" w14:textId="77777777" w:rsidR="007F6112" w:rsidRPr="00AB3C8E" w:rsidRDefault="007F6112" w:rsidP="00AB3C8E">
      <w:pPr>
        <w:tabs>
          <w:tab w:val="left" w:pos="1218"/>
          <w:tab w:val="left" w:pos="2721"/>
        </w:tabs>
        <w:jc w:val="both"/>
        <w:rPr>
          <w:rFonts w:ascii="Times New Roman" w:hAnsi="Times New Roman" w:cs="Times New Roman"/>
          <w:noProof/>
          <w:sz w:val="24"/>
          <w:szCs w:val="24"/>
          <w:lang w:eastAsia="tr-TR"/>
        </w:rPr>
      </w:pPr>
    </w:p>
    <w:p w14:paraId="2066FDD5" w14:textId="77777777" w:rsidR="003256A7" w:rsidRPr="00AB3C8E" w:rsidRDefault="00BA5AA2" w:rsidP="00AB3C8E">
      <w:pPr>
        <w:tabs>
          <w:tab w:val="left" w:pos="1218"/>
          <w:tab w:val="left" w:pos="2721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AB3C8E">
        <w:rPr>
          <w:rFonts w:ascii="Times New Roman" w:hAnsi="Times New Roman" w:cs="Times New Roman"/>
          <w:sz w:val="24"/>
          <w:szCs w:val="24"/>
        </w:rPr>
        <w:tab/>
      </w:r>
    </w:p>
    <w:p w14:paraId="2A24A9A6" w14:textId="77777777" w:rsidR="00481A03" w:rsidRPr="00AB3C8E" w:rsidRDefault="00481A03" w:rsidP="00AB3C8E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B3C8E">
        <w:rPr>
          <w:rFonts w:ascii="Times New Roman" w:hAnsi="Times New Roman" w:cs="Times New Roman"/>
          <w:sz w:val="24"/>
          <w:szCs w:val="24"/>
        </w:rPr>
        <w:t>Öğrenci staj sırasında gerçekçi kısıtlar ve koşullar altında ve belirli gereksinimleri karşılayacak şekilde karmaşık bir sistemi, süreci, cihazı</w:t>
      </w:r>
      <w:r w:rsidR="00AB3C8E" w:rsidRPr="00AB3C8E">
        <w:rPr>
          <w:rFonts w:ascii="Times New Roman" w:hAnsi="Times New Roman" w:cs="Times New Roman"/>
          <w:sz w:val="24"/>
          <w:szCs w:val="24"/>
        </w:rPr>
        <w:t xml:space="preserve"> veya ürünü, tasarlayabilmiştir ve</w:t>
      </w:r>
      <w:r w:rsidRPr="00AB3C8E">
        <w:rPr>
          <w:rFonts w:ascii="Times New Roman" w:hAnsi="Times New Roman" w:cs="Times New Roman"/>
          <w:sz w:val="24"/>
          <w:szCs w:val="24"/>
        </w:rPr>
        <w:t xml:space="preserve"> bu amaçla modern tasarım yöntemlerini uygulama </w:t>
      </w:r>
      <w:r w:rsidR="00AB3C8E" w:rsidRPr="00AB3C8E">
        <w:rPr>
          <w:rFonts w:ascii="Times New Roman" w:hAnsi="Times New Roman" w:cs="Times New Roman"/>
          <w:sz w:val="24"/>
          <w:szCs w:val="24"/>
        </w:rPr>
        <w:t>becerisini kullanabilmiştir</w:t>
      </w:r>
      <w:r w:rsidR="00D67864">
        <w:rPr>
          <w:rFonts w:ascii="Times New Roman" w:hAnsi="Times New Roman" w:cs="Times New Roman"/>
          <w:sz w:val="24"/>
          <w:szCs w:val="24"/>
        </w:rPr>
        <w:t xml:space="preserve"> </w:t>
      </w:r>
      <w:r w:rsidR="005E1052">
        <w:rPr>
          <w:rFonts w:ascii="Times New Roman" w:hAnsi="Times New Roman" w:cs="Times New Roman"/>
          <w:sz w:val="24"/>
          <w:szCs w:val="24"/>
        </w:rPr>
        <w:t>(%15</w:t>
      </w:r>
      <w:r w:rsidR="00D67864">
        <w:rPr>
          <w:rFonts w:ascii="Times New Roman" w:hAnsi="Times New Roman" w:cs="Times New Roman"/>
          <w:sz w:val="24"/>
          <w:szCs w:val="24"/>
        </w:rPr>
        <w:t>)</w:t>
      </w:r>
      <w:r w:rsidR="00AB3C8E" w:rsidRPr="00AB3C8E">
        <w:rPr>
          <w:rFonts w:ascii="Times New Roman" w:hAnsi="Times New Roman" w:cs="Times New Roman"/>
          <w:sz w:val="24"/>
          <w:szCs w:val="24"/>
        </w:rPr>
        <w:t>.</w:t>
      </w:r>
    </w:p>
    <w:p w14:paraId="5B8D13E7" w14:textId="77777777" w:rsidR="00481A03" w:rsidRPr="00AB3C8E" w:rsidRDefault="00AB3C8E" w:rsidP="00AB3C8E">
      <w:pPr>
        <w:pStyle w:val="ListeParagraf"/>
        <w:jc w:val="both"/>
        <w:rPr>
          <w:rFonts w:ascii="Times New Roman" w:hAnsi="Times New Roman" w:cs="Times New Roman"/>
          <w:sz w:val="24"/>
          <w:szCs w:val="24"/>
        </w:rPr>
      </w:pPr>
      <w:r w:rsidRPr="00AB3C8E"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anchor distT="0" distB="0" distL="114300" distR="114300" simplePos="0" relativeHeight="251683840" behindDoc="0" locked="0" layoutInCell="1" allowOverlap="1" wp14:anchorId="20631557" wp14:editId="14366DAB">
            <wp:simplePos x="0" y="0"/>
            <wp:positionH relativeFrom="column">
              <wp:posOffset>1866123</wp:posOffset>
            </wp:positionH>
            <wp:positionV relativeFrom="paragraph">
              <wp:posOffset>0</wp:posOffset>
            </wp:positionV>
            <wp:extent cx="2532184" cy="567967"/>
            <wp:effectExtent l="0" t="0" r="1905" b="3810"/>
            <wp:wrapNone/>
            <wp:docPr id="298" name="Resim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2184" cy="5679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417383" w14:textId="77777777" w:rsidR="00481A03" w:rsidRPr="00AB3C8E" w:rsidRDefault="00481A03" w:rsidP="00AB3C8E">
      <w:pPr>
        <w:pStyle w:val="ListeParagraf"/>
        <w:jc w:val="both"/>
        <w:rPr>
          <w:rFonts w:ascii="Times New Roman" w:hAnsi="Times New Roman" w:cs="Times New Roman"/>
          <w:sz w:val="24"/>
          <w:szCs w:val="24"/>
        </w:rPr>
      </w:pPr>
    </w:p>
    <w:p w14:paraId="3FF94653" w14:textId="77777777" w:rsidR="00AB3C8E" w:rsidRPr="00AB3C8E" w:rsidRDefault="00AB3C8E" w:rsidP="00AB3C8E">
      <w:pPr>
        <w:pStyle w:val="ListeParagraf"/>
        <w:jc w:val="both"/>
        <w:rPr>
          <w:rFonts w:ascii="Times New Roman" w:hAnsi="Times New Roman" w:cs="Times New Roman"/>
          <w:sz w:val="24"/>
          <w:szCs w:val="24"/>
        </w:rPr>
      </w:pPr>
    </w:p>
    <w:p w14:paraId="590BC0E8" w14:textId="77777777" w:rsidR="003256A7" w:rsidRPr="00AB3C8E" w:rsidRDefault="00AB3C8E" w:rsidP="00AB3C8E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B3C8E"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anchor distT="0" distB="0" distL="114300" distR="114300" simplePos="0" relativeHeight="251666432" behindDoc="0" locked="0" layoutInCell="1" allowOverlap="1" wp14:anchorId="071A0268" wp14:editId="0BDAF5A0">
            <wp:simplePos x="0" y="0"/>
            <wp:positionH relativeFrom="column">
              <wp:posOffset>1866109</wp:posOffset>
            </wp:positionH>
            <wp:positionV relativeFrom="paragraph">
              <wp:posOffset>474190</wp:posOffset>
            </wp:positionV>
            <wp:extent cx="2532184" cy="567967"/>
            <wp:effectExtent l="0" t="0" r="1905" b="3810"/>
            <wp:wrapNone/>
            <wp:docPr id="20" name="Resi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2184" cy="5679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F6112" w:rsidRPr="00AB3C8E">
        <w:rPr>
          <w:rFonts w:ascii="Times New Roman" w:hAnsi="Times New Roman" w:cs="Times New Roman"/>
          <w:sz w:val="24"/>
          <w:szCs w:val="24"/>
        </w:rPr>
        <w:t>Staj raporu güncel ve çözülmesi durumunda olumlu katkı sağlayacak bir üretim/AR-GE problemine odaklanmaktadır</w:t>
      </w:r>
      <w:r w:rsidR="00D67864">
        <w:rPr>
          <w:rFonts w:ascii="Times New Roman" w:hAnsi="Times New Roman" w:cs="Times New Roman"/>
          <w:sz w:val="24"/>
          <w:szCs w:val="24"/>
        </w:rPr>
        <w:t xml:space="preserve"> (%10)</w:t>
      </w:r>
      <w:r w:rsidR="007F6112" w:rsidRPr="00AB3C8E">
        <w:rPr>
          <w:rFonts w:ascii="Times New Roman" w:hAnsi="Times New Roman" w:cs="Times New Roman"/>
          <w:sz w:val="24"/>
          <w:szCs w:val="24"/>
        </w:rPr>
        <w:t>.</w:t>
      </w:r>
    </w:p>
    <w:p w14:paraId="32F46D8E" w14:textId="77777777" w:rsidR="007F6112" w:rsidRPr="00AB3C8E" w:rsidRDefault="007F6112" w:rsidP="00AB3C8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61BC24A" w14:textId="77777777" w:rsidR="007F6112" w:rsidRPr="00AB3C8E" w:rsidRDefault="007F6112" w:rsidP="00AB3C8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1F98BB1" w14:textId="77777777" w:rsidR="007F6112" w:rsidRPr="00AB3C8E" w:rsidRDefault="00AB3C8E" w:rsidP="00AB3C8E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B3C8E"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anchor distT="0" distB="0" distL="114300" distR="114300" simplePos="0" relativeHeight="251668480" behindDoc="0" locked="0" layoutInCell="1" allowOverlap="1" wp14:anchorId="6A0DA42F" wp14:editId="28608D98">
            <wp:simplePos x="0" y="0"/>
            <wp:positionH relativeFrom="column">
              <wp:posOffset>1813210</wp:posOffset>
            </wp:positionH>
            <wp:positionV relativeFrom="paragraph">
              <wp:posOffset>437359</wp:posOffset>
            </wp:positionV>
            <wp:extent cx="2532184" cy="567967"/>
            <wp:effectExtent l="0" t="0" r="1905" b="3810"/>
            <wp:wrapNone/>
            <wp:docPr id="21" name="Resi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2184" cy="5679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5420" w:rsidRPr="00AB3C8E">
        <w:rPr>
          <w:rFonts w:ascii="Times New Roman" w:hAnsi="Times New Roman" w:cs="Times New Roman"/>
          <w:sz w:val="24"/>
          <w:szCs w:val="24"/>
        </w:rPr>
        <w:t>Öğrenci stajı sırasında edindiği bilgileri sorgulayarak nedeni ve niçini ile açıklayabilmektedir</w:t>
      </w:r>
      <w:r w:rsidR="00D67864">
        <w:rPr>
          <w:rFonts w:ascii="Times New Roman" w:hAnsi="Times New Roman" w:cs="Times New Roman"/>
          <w:sz w:val="24"/>
          <w:szCs w:val="24"/>
        </w:rPr>
        <w:t xml:space="preserve"> (%5)</w:t>
      </w:r>
      <w:r w:rsidR="00765420" w:rsidRPr="00AB3C8E">
        <w:rPr>
          <w:rFonts w:ascii="Times New Roman" w:hAnsi="Times New Roman" w:cs="Times New Roman"/>
          <w:sz w:val="24"/>
          <w:szCs w:val="24"/>
        </w:rPr>
        <w:t>.</w:t>
      </w:r>
    </w:p>
    <w:p w14:paraId="6D70D3F9" w14:textId="77777777" w:rsidR="00765420" w:rsidRPr="00AB3C8E" w:rsidRDefault="00765420" w:rsidP="00AB3C8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C80ED06" w14:textId="77777777" w:rsidR="00E5488D" w:rsidRPr="00AB3C8E" w:rsidRDefault="00E5488D" w:rsidP="00AB3C8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911B282" w14:textId="77777777" w:rsidR="00E5488D" w:rsidRPr="00AB3C8E" w:rsidRDefault="00E5488D" w:rsidP="00AB3C8E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B3C8E">
        <w:rPr>
          <w:rFonts w:ascii="Times New Roman" w:hAnsi="Times New Roman" w:cs="Times New Roman"/>
          <w:sz w:val="24"/>
          <w:szCs w:val="24"/>
        </w:rPr>
        <w:t>Öğrenci staj yaptığı kurumdaki iş akış sürecinin aşamalarını sözlü olarak açıklayabilmektedir</w:t>
      </w:r>
      <w:r w:rsidR="00D67864">
        <w:rPr>
          <w:rFonts w:ascii="Times New Roman" w:hAnsi="Times New Roman" w:cs="Times New Roman"/>
          <w:sz w:val="24"/>
          <w:szCs w:val="24"/>
        </w:rPr>
        <w:t xml:space="preserve"> (%5)</w:t>
      </w:r>
      <w:r w:rsidRPr="00AB3C8E">
        <w:rPr>
          <w:rFonts w:ascii="Times New Roman" w:hAnsi="Times New Roman" w:cs="Times New Roman"/>
          <w:sz w:val="24"/>
          <w:szCs w:val="24"/>
        </w:rPr>
        <w:t>.</w:t>
      </w:r>
    </w:p>
    <w:p w14:paraId="56F9E8F6" w14:textId="77777777" w:rsidR="00122AB3" w:rsidRPr="00AB3C8E" w:rsidRDefault="00E5488D" w:rsidP="00AB3C8E">
      <w:pPr>
        <w:jc w:val="both"/>
        <w:rPr>
          <w:rFonts w:ascii="Times New Roman" w:hAnsi="Times New Roman" w:cs="Times New Roman"/>
          <w:sz w:val="24"/>
          <w:szCs w:val="24"/>
        </w:rPr>
      </w:pPr>
      <w:r w:rsidRPr="00AB3C8E">
        <w:rPr>
          <w:rFonts w:ascii="Times New Roman" w:hAnsi="Times New Roman" w:cs="Times New Roman"/>
          <w:noProof/>
          <w:sz w:val="24"/>
          <w:szCs w:val="24"/>
          <w:lang w:eastAsia="tr-TR"/>
        </w:rPr>
        <w:lastRenderedPageBreak/>
        <w:drawing>
          <wp:anchor distT="0" distB="0" distL="114300" distR="114300" simplePos="0" relativeHeight="251670528" behindDoc="0" locked="0" layoutInCell="1" allowOverlap="1" wp14:anchorId="1B24D6FD" wp14:editId="6F58686C">
            <wp:simplePos x="0" y="0"/>
            <wp:positionH relativeFrom="column">
              <wp:posOffset>1747896</wp:posOffset>
            </wp:positionH>
            <wp:positionV relativeFrom="paragraph">
              <wp:posOffset>10160</wp:posOffset>
            </wp:positionV>
            <wp:extent cx="2532184" cy="567967"/>
            <wp:effectExtent l="0" t="0" r="1905" b="3810"/>
            <wp:wrapNone/>
            <wp:docPr id="22" name="Resi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2184" cy="5679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B3C8E">
        <w:rPr>
          <w:rFonts w:ascii="Times New Roman" w:hAnsi="Times New Roman" w:cs="Times New Roman"/>
          <w:sz w:val="24"/>
          <w:szCs w:val="24"/>
        </w:rPr>
        <w:tab/>
      </w:r>
    </w:p>
    <w:p w14:paraId="4C6B0700" w14:textId="77777777" w:rsidR="00122AB3" w:rsidRPr="00F418D6" w:rsidRDefault="00122AB3" w:rsidP="00AB3C8E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B3C8E"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anchor distT="0" distB="0" distL="114300" distR="114300" simplePos="0" relativeHeight="251672576" behindDoc="0" locked="0" layoutInCell="1" allowOverlap="1" wp14:anchorId="2DAAE023" wp14:editId="0F655D95">
            <wp:simplePos x="0" y="0"/>
            <wp:positionH relativeFrom="column">
              <wp:posOffset>1802467</wp:posOffset>
            </wp:positionH>
            <wp:positionV relativeFrom="paragraph">
              <wp:posOffset>482600</wp:posOffset>
            </wp:positionV>
            <wp:extent cx="2532184" cy="567967"/>
            <wp:effectExtent l="0" t="0" r="1905" b="3810"/>
            <wp:wrapNone/>
            <wp:docPr id="23" name="Resi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2184" cy="5679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B3C8E">
        <w:rPr>
          <w:rFonts w:ascii="Times New Roman" w:hAnsi="Times New Roman" w:cs="Times New Roman"/>
          <w:sz w:val="24"/>
          <w:szCs w:val="24"/>
        </w:rPr>
        <w:t xml:space="preserve">Öğrenci kendini geliştirmek için, yaşam boyu öğrenmenin gerekliliği bilinci ile </w:t>
      </w:r>
      <w:r w:rsidRPr="00F418D6">
        <w:rPr>
          <w:rFonts w:ascii="Times New Roman" w:hAnsi="Times New Roman" w:cs="Times New Roman"/>
          <w:sz w:val="24"/>
          <w:szCs w:val="24"/>
        </w:rPr>
        <w:t xml:space="preserve">öğrendikleri hakkında </w:t>
      </w:r>
      <w:r w:rsidRPr="00F418D6">
        <w:rPr>
          <w:rFonts w:ascii="Times New Roman" w:hAnsi="Times New Roman" w:cs="Times New Roman"/>
          <w:b/>
          <w:bCs/>
          <w:sz w:val="24"/>
          <w:szCs w:val="24"/>
          <w:u w:val="single"/>
        </w:rPr>
        <w:t>ek bir araştırma</w:t>
      </w:r>
      <w:r w:rsidRPr="00F418D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F418D6">
        <w:rPr>
          <w:rFonts w:ascii="Times New Roman" w:hAnsi="Times New Roman" w:cs="Times New Roman"/>
          <w:sz w:val="24"/>
          <w:szCs w:val="24"/>
        </w:rPr>
        <w:t>yapmıştır</w:t>
      </w:r>
      <w:r w:rsidR="00D67864">
        <w:rPr>
          <w:rFonts w:ascii="Times New Roman" w:hAnsi="Times New Roman" w:cs="Times New Roman"/>
          <w:sz w:val="24"/>
          <w:szCs w:val="24"/>
        </w:rPr>
        <w:t xml:space="preserve"> (%10)</w:t>
      </w:r>
      <w:r w:rsidRPr="00F418D6">
        <w:rPr>
          <w:rFonts w:ascii="Times New Roman" w:hAnsi="Times New Roman" w:cs="Times New Roman"/>
          <w:sz w:val="24"/>
          <w:szCs w:val="24"/>
        </w:rPr>
        <w:t>.</w:t>
      </w:r>
    </w:p>
    <w:p w14:paraId="40F8587A" w14:textId="77777777" w:rsidR="00765420" w:rsidRPr="00F418D6" w:rsidRDefault="00765420" w:rsidP="00AB3C8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267131F" w14:textId="77777777" w:rsidR="00AB3C8E" w:rsidRPr="00F418D6" w:rsidRDefault="00AB3C8E" w:rsidP="00AB3C8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75534BA" w14:textId="77777777" w:rsidR="008B76E8" w:rsidRPr="00F418D6" w:rsidRDefault="00213F60" w:rsidP="00AB3C8E">
      <w:pPr>
        <w:pStyle w:val="ListeParagraf"/>
        <w:numPr>
          <w:ilvl w:val="0"/>
          <w:numId w:val="1"/>
        </w:numPr>
        <w:tabs>
          <w:tab w:val="left" w:pos="183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F418D6">
        <w:rPr>
          <w:rFonts w:ascii="Times New Roman" w:hAnsi="Times New Roman" w:cs="Times New Roman"/>
          <w:sz w:val="24"/>
          <w:szCs w:val="24"/>
        </w:rPr>
        <w:t xml:space="preserve">Öğrenci staj çalışmasında </w:t>
      </w:r>
      <w:r w:rsidR="00471211">
        <w:rPr>
          <w:rFonts w:ascii="Times New Roman" w:hAnsi="Times New Roman" w:cs="Times New Roman"/>
          <w:sz w:val="24"/>
          <w:szCs w:val="24"/>
        </w:rPr>
        <w:t>Kimya</w:t>
      </w:r>
      <w:r w:rsidRPr="00F418D6">
        <w:rPr>
          <w:rFonts w:ascii="Times New Roman" w:hAnsi="Times New Roman" w:cs="Times New Roman"/>
          <w:sz w:val="24"/>
          <w:szCs w:val="24"/>
        </w:rPr>
        <w:t xml:space="preserve"> Mühendisliği araçları/standar</w:t>
      </w:r>
      <w:r w:rsidR="00F418D6" w:rsidRPr="00F418D6">
        <w:rPr>
          <w:rFonts w:ascii="Times New Roman" w:hAnsi="Times New Roman" w:cs="Times New Roman"/>
          <w:sz w:val="24"/>
          <w:szCs w:val="24"/>
        </w:rPr>
        <w:t>tları etkin bir şekilde kullan</w:t>
      </w:r>
      <w:r w:rsidRPr="00F418D6">
        <w:rPr>
          <w:rFonts w:ascii="Times New Roman" w:hAnsi="Times New Roman" w:cs="Times New Roman"/>
          <w:sz w:val="24"/>
          <w:szCs w:val="24"/>
        </w:rPr>
        <w:t>maktadır</w:t>
      </w:r>
      <w:r w:rsidR="00D67864">
        <w:rPr>
          <w:rFonts w:ascii="Times New Roman" w:hAnsi="Times New Roman" w:cs="Times New Roman"/>
          <w:sz w:val="24"/>
          <w:szCs w:val="24"/>
        </w:rPr>
        <w:t xml:space="preserve"> (%10)</w:t>
      </w:r>
      <w:r w:rsidRPr="00F418D6">
        <w:rPr>
          <w:rFonts w:ascii="Times New Roman" w:hAnsi="Times New Roman" w:cs="Times New Roman"/>
          <w:sz w:val="24"/>
          <w:szCs w:val="24"/>
        </w:rPr>
        <w:t>.</w:t>
      </w:r>
    </w:p>
    <w:p w14:paraId="3AD47A58" w14:textId="77777777" w:rsidR="00213F60" w:rsidRPr="00F418D6" w:rsidRDefault="00213F60" w:rsidP="00AB3C8E">
      <w:pPr>
        <w:pStyle w:val="ListeParagraf"/>
        <w:tabs>
          <w:tab w:val="left" w:pos="3262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F418D6"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anchor distT="0" distB="0" distL="114300" distR="114300" simplePos="0" relativeHeight="251677696" behindDoc="0" locked="0" layoutInCell="1" allowOverlap="1" wp14:anchorId="3EC3DFD1" wp14:editId="7B6E21B9">
            <wp:simplePos x="0" y="0"/>
            <wp:positionH relativeFrom="column">
              <wp:posOffset>1809815</wp:posOffset>
            </wp:positionH>
            <wp:positionV relativeFrom="paragraph">
              <wp:posOffset>-739</wp:posOffset>
            </wp:positionV>
            <wp:extent cx="2532184" cy="567967"/>
            <wp:effectExtent l="0" t="0" r="1905" b="3810"/>
            <wp:wrapNone/>
            <wp:docPr id="295" name="Resim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2184" cy="5679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418D6">
        <w:rPr>
          <w:rFonts w:ascii="Times New Roman" w:hAnsi="Times New Roman" w:cs="Times New Roman"/>
          <w:sz w:val="24"/>
          <w:szCs w:val="24"/>
        </w:rPr>
        <w:tab/>
      </w:r>
    </w:p>
    <w:p w14:paraId="04665358" w14:textId="77777777" w:rsidR="00213F60" w:rsidRPr="00F418D6" w:rsidRDefault="00213F60" w:rsidP="00AB3C8E">
      <w:pPr>
        <w:tabs>
          <w:tab w:val="left" w:pos="183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6498147C" w14:textId="77777777" w:rsidR="00213F60" w:rsidRPr="00F418D6" w:rsidRDefault="00AB3C8E" w:rsidP="00AB3C8E">
      <w:pPr>
        <w:pStyle w:val="ListeParagraf"/>
        <w:numPr>
          <w:ilvl w:val="0"/>
          <w:numId w:val="1"/>
        </w:numPr>
        <w:tabs>
          <w:tab w:val="left" w:pos="183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F418D6"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anchor distT="0" distB="0" distL="114300" distR="114300" simplePos="0" relativeHeight="251679744" behindDoc="0" locked="0" layoutInCell="1" allowOverlap="1" wp14:anchorId="4B10BD61" wp14:editId="5C3DFFCA">
            <wp:simplePos x="0" y="0"/>
            <wp:positionH relativeFrom="column">
              <wp:posOffset>1865695</wp:posOffset>
            </wp:positionH>
            <wp:positionV relativeFrom="paragraph">
              <wp:posOffset>436919</wp:posOffset>
            </wp:positionV>
            <wp:extent cx="2532184" cy="567967"/>
            <wp:effectExtent l="0" t="0" r="1905" b="3810"/>
            <wp:wrapNone/>
            <wp:docPr id="296" name="Resim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2184" cy="5679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A2868" w:rsidRPr="00F418D6">
        <w:rPr>
          <w:rFonts w:ascii="Times New Roman" w:hAnsi="Times New Roman" w:cs="Times New Roman"/>
          <w:sz w:val="24"/>
          <w:szCs w:val="24"/>
        </w:rPr>
        <w:t>Öğrenci stajı esnasında ve staj değerlendirme sürecinde etkin bir sözlü ve yazılı iletişim kurma becerisi sergilemiştir</w:t>
      </w:r>
      <w:r w:rsidR="00D67864">
        <w:rPr>
          <w:rFonts w:ascii="Times New Roman" w:hAnsi="Times New Roman" w:cs="Times New Roman"/>
          <w:sz w:val="24"/>
          <w:szCs w:val="24"/>
        </w:rPr>
        <w:t xml:space="preserve"> (%5)</w:t>
      </w:r>
      <w:r w:rsidR="001A2868" w:rsidRPr="00F418D6">
        <w:rPr>
          <w:rFonts w:ascii="Times New Roman" w:hAnsi="Times New Roman" w:cs="Times New Roman"/>
          <w:sz w:val="24"/>
          <w:szCs w:val="24"/>
        </w:rPr>
        <w:t>.</w:t>
      </w:r>
      <w:r w:rsidR="00F418D6" w:rsidRPr="00F418D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956B7C2" w14:textId="77777777" w:rsidR="001A2868" w:rsidRPr="00F418D6" w:rsidRDefault="001A2868" w:rsidP="00AB3C8E">
      <w:pPr>
        <w:tabs>
          <w:tab w:val="left" w:pos="183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4ED457BB" w14:textId="77777777" w:rsidR="00481A03" w:rsidRPr="00F418D6" w:rsidRDefault="00481A03" w:rsidP="00AB3C8E">
      <w:pPr>
        <w:tabs>
          <w:tab w:val="left" w:pos="1834"/>
        </w:tabs>
        <w:jc w:val="both"/>
        <w:rPr>
          <w:rFonts w:ascii="Times New Roman" w:hAnsi="Times New Roman" w:cs="Times New Roman"/>
          <w:noProof/>
          <w:sz w:val="24"/>
          <w:szCs w:val="24"/>
          <w:lang w:eastAsia="tr-TR"/>
        </w:rPr>
      </w:pPr>
    </w:p>
    <w:p w14:paraId="43367AFF" w14:textId="77777777" w:rsidR="00481A03" w:rsidRPr="00F418D6" w:rsidRDefault="00F418D6" w:rsidP="00F418D6">
      <w:pPr>
        <w:pStyle w:val="ListeParagraf"/>
        <w:numPr>
          <w:ilvl w:val="0"/>
          <w:numId w:val="1"/>
        </w:numPr>
        <w:tabs>
          <w:tab w:val="left" w:pos="1834"/>
        </w:tabs>
        <w:jc w:val="both"/>
        <w:rPr>
          <w:rFonts w:ascii="Times New Roman" w:hAnsi="Times New Roman" w:cs="Times New Roman"/>
          <w:noProof/>
          <w:sz w:val="24"/>
          <w:szCs w:val="24"/>
          <w:lang w:eastAsia="tr-TR"/>
        </w:rPr>
      </w:pPr>
      <w:r w:rsidRPr="00F418D6">
        <w:rPr>
          <w:rFonts w:ascii="Times New Roman" w:hAnsi="Times New Roman" w:cs="Times New Roman"/>
          <w:sz w:val="24"/>
          <w:szCs w:val="24"/>
        </w:rPr>
        <w:t>Öğrenci staj değerlendirme esnasında etkin rapor yazma ve yazılı raporları anlama, tasarım ve üretim raporları hazırlayabilme ve etkin sunum yapabilme becerisini sergilemiştir</w:t>
      </w:r>
      <w:r w:rsidR="00D67864">
        <w:rPr>
          <w:rFonts w:ascii="Times New Roman" w:hAnsi="Times New Roman" w:cs="Times New Roman"/>
          <w:sz w:val="24"/>
          <w:szCs w:val="24"/>
        </w:rPr>
        <w:t xml:space="preserve"> (%5)</w:t>
      </w:r>
      <w:r w:rsidRPr="00F418D6">
        <w:rPr>
          <w:rFonts w:ascii="Times New Roman" w:hAnsi="Times New Roman" w:cs="Times New Roman"/>
          <w:sz w:val="24"/>
          <w:szCs w:val="24"/>
        </w:rPr>
        <w:t>.</w:t>
      </w:r>
    </w:p>
    <w:p w14:paraId="1C196F37" w14:textId="77777777" w:rsidR="00F418D6" w:rsidRPr="00F418D6" w:rsidRDefault="00F418D6" w:rsidP="00F418D6">
      <w:pPr>
        <w:pStyle w:val="ListeParagraf"/>
        <w:tabs>
          <w:tab w:val="left" w:pos="1834"/>
        </w:tabs>
        <w:rPr>
          <w:rFonts w:ascii="Times New Roman" w:hAnsi="Times New Roman" w:cs="Times New Roman"/>
          <w:noProof/>
          <w:sz w:val="24"/>
          <w:szCs w:val="24"/>
          <w:lang w:eastAsia="tr-TR"/>
        </w:rPr>
      </w:pPr>
      <w:r w:rsidRPr="00F418D6"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anchor distT="0" distB="0" distL="114300" distR="114300" simplePos="0" relativeHeight="251685888" behindDoc="0" locked="0" layoutInCell="1" allowOverlap="1" wp14:anchorId="518AC225" wp14:editId="5346F682">
            <wp:simplePos x="0" y="0"/>
            <wp:positionH relativeFrom="column">
              <wp:posOffset>1866918</wp:posOffset>
            </wp:positionH>
            <wp:positionV relativeFrom="paragraph">
              <wp:posOffset>92671</wp:posOffset>
            </wp:positionV>
            <wp:extent cx="2532184" cy="567967"/>
            <wp:effectExtent l="0" t="0" r="1905" b="3810"/>
            <wp:wrapNone/>
            <wp:docPr id="299" name="Resim 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2184" cy="5679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CC5E02" w14:textId="77777777" w:rsidR="00481A03" w:rsidRPr="00F418D6" w:rsidRDefault="00481A03" w:rsidP="00F418D6">
      <w:pPr>
        <w:pStyle w:val="ListeParagraf"/>
        <w:tabs>
          <w:tab w:val="left" w:pos="1834"/>
        </w:tabs>
        <w:rPr>
          <w:rFonts w:ascii="Times New Roman" w:hAnsi="Times New Roman" w:cs="Times New Roman"/>
          <w:noProof/>
          <w:sz w:val="24"/>
          <w:szCs w:val="24"/>
          <w:lang w:eastAsia="tr-TR"/>
        </w:rPr>
      </w:pPr>
    </w:p>
    <w:p w14:paraId="393F4214" w14:textId="77777777" w:rsidR="00F418D6" w:rsidRPr="00F418D6" w:rsidRDefault="00F418D6" w:rsidP="00F418D6">
      <w:pPr>
        <w:pStyle w:val="ListeParagraf"/>
        <w:tabs>
          <w:tab w:val="left" w:pos="1834"/>
        </w:tabs>
        <w:rPr>
          <w:rFonts w:ascii="Times New Roman" w:hAnsi="Times New Roman" w:cs="Times New Roman"/>
          <w:noProof/>
          <w:sz w:val="24"/>
          <w:szCs w:val="24"/>
          <w:lang w:eastAsia="tr-TR"/>
        </w:rPr>
      </w:pPr>
    </w:p>
    <w:p w14:paraId="4AD6BA74" w14:textId="77777777" w:rsidR="00F418D6" w:rsidRPr="00F418D6" w:rsidRDefault="00F418D6" w:rsidP="00F418D6">
      <w:pPr>
        <w:pStyle w:val="ListeParagraf"/>
        <w:tabs>
          <w:tab w:val="left" w:pos="1834"/>
        </w:tabs>
        <w:rPr>
          <w:rFonts w:ascii="Times New Roman" w:hAnsi="Times New Roman" w:cs="Times New Roman"/>
          <w:noProof/>
          <w:sz w:val="24"/>
          <w:szCs w:val="24"/>
          <w:lang w:eastAsia="tr-TR"/>
        </w:rPr>
      </w:pPr>
    </w:p>
    <w:p w14:paraId="2ABBCF08" w14:textId="77777777" w:rsidR="001A2868" w:rsidRPr="00F418D6" w:rsidRDefault="00770F23" w:rsidP="00F418D6">
      <w:pPr>
        <w:pStyle w:val="ListeParagraf"/>
        <w:numPr>
          <w:ilvl w:val="0"/>
          <w:numId w:val="1"/>
        </w:numPr>
        <w:tabs>
          <w:tab w:val="left" w:pos="1834"/>
        </w:tabs>
        <w:jc w:val="both"/>
        <w:rPr>
          <w:rFonts w:ascii="Times New Roman" w:hAnsi="Times New Roman" w:cs="Times New Roman"/>
          <w:noProof/>
          <w:sz w:val="24"/>
          <w:szCs w:val="24"/>
          <w:lang w:eastAsia="tr-TR"/>
        </w:rPr>
      </w:pPr>
      <w:r w:rsidRPr="00F418D6">
        <w:rPr>
          <w:rFonts w:ascii="Times New Roman" w:hAnsi="Times New Roman" w:cs="Times New Roman"/>
          <w:noProof/>
          <w:sz w:val="24"/>
          <w:szCs w:val="24"/>
          <w:lang w:eastAsia="tr-TR"/>
        </w:rPr>
        <w:t>Staj yapılan kurumun değerlendirmesi</w:t>
      </w:r>
      <w:r w:rsidR="00D67864">
        <w:rPr>
          <w:rFonts w:ascii="Times New Roman" w:hAnsi="Times New Roman" w:cs="Times New Roman"/>
          <w:noProof/>
          <w:sz w:val="24"/>
          <w:szCs w:val="24"/>
          <w:lang w:eastAsia="tr-TR"/>
        </w:rPr>
        <w:t xml:space="preserve"> </w:t>
      </w:r>
      <w:r w:rsidR="00D67864">
        <w:rPr>
          <w:rFonts w:ascii="Times New Roman" w:hAnsi="Times New Roman" w:cs="Times New Roman"/>
          <w:sz w:val="24"/>
          <w:szCs w:val="24"/>
        </w:rPr>
        <w:t>(%20)</w:t>
      </w:r>
    </w:p>
    <w:p w14:paraId="0202260D" w14:textId="77777777" w:rsidR="00770F23" w:rsidRPr="00F418D6" w:rsidRDefault="00770F23" w:rsidP="003256A7">
      <w:pPr>
        <w:tabs>
          <w:tab w:val="left" w:pos="1834"/>
        </w:tabs>
        <w:rPr>
          <w:rFonts w:ascii="Times New Roman" w:hAnsi="Times New Roman" w:cs="Times New Roman"/>
          <w:noProof/>
          <w:sz w:val="24"/>
          <w:szCs w:val="24"/>
          <w:lang w:eastAsia="tr-TR"/>
        </w:rPr>
      </w:pPr>
      <w:r w:rsidRPr="00F418D6"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anchor distT="0" distB="0" distL="114300" distR="114300" simplePos="0" relativeHeight="251681792" behindDoc="0" locked="0" layoutInCell="1" allowOverlap="1" wp14:anchorId="646BB6BC" wp14:editId="134E3E84">
            <wp:simplePos x="0" y="0"/>
            <wp:positionH relativeFrom="column">
              <wp:posOffset>1866433</wp:posOffset>
            </wp:positionH>
            <wp:positionV relativeFrom="paragraph">
              <wp:posOffset>23495</wp:posOffset>
            </wp:positionV>
            <wp:extent cx="2532184" cy="567967"/>
            <wp:effectExtent l="0" t="0" r="1905" b="3810"/>
            <wp:wrapNone/>
            <wp:docPr id="297" name="Resim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2184" cy="5679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7A606B" w14:textId="77777777" w:rsidR="00770F23" w:rsidRDefault="00770F23" w:rsidP="003256A7">
      <w:pPr>
        <w:tabs>
          <w:tab w:val="left" w:pos="1834"/>
        </w:tabs>
        <w:rPr>
          <w:noProof/>
          <w:lang w:eastAsia="tr-TR"/>
        </w:rPr>
      </w:pPr>
    </w:p>
    <w:p w14:paraId="1CD1BC59" w14:textId="77777777" w:rsidR="00770F23" w:rsidRDefault="00770F23" w:rsidP="00F418D6">
      <w:pPr>
        <w:tabs>
          <w:tab w:val="left" w:pos="1834"/>
        </w:tabs>
        <w:rPr>
          <w:noProof/>
          <w:lang w:eastAsia="tr-TR"/>
        </w:rPr>
      </w:pPr>
    </w:p>
    <w:tbl>
      <w:tblPr>
        <w:tblStyle w:val="TabloKlavuzu"/>
        <w:tblpPr w:leftFromText="141" w:rightFromText="141" w:vertAnchor="text" w:horzAnchor="margin" w:tblpY="65"/>
        <w:tblW w:w="9813" w:type="dxa"/>
        <w:tblLook w:val="04A0" w:firstRow="1" w:lastRow="0" w:firstColumn="1" w:lastColumn="0" w:noHBand="0" w:noVBand="1"/>
      </w:tblPr>
      <w:tblGrid>
        <w:gridCol w:w="2453"/>
        <w:gridCol w:w="2453"/>
        <w:gridCol w:w="2453"/>
        <w:gridCol w:w="2454"/>
      </w:tblGrid>
      <w:tr w:rsidR="00276A56" w14:paraId="0FD23B0B" w14:textId="77777777" w:rsidTr="00276A56">
        <w:trPr>
          <w:trHeight w:val="912"/>
        </w:trPr>
        <w:tc>
          <w:tcPr>
            <w:tcW w:w="2453" w:type="dxa"/>
          </w:tcPr>
          <w:p w14:paraId="353353C9" w14:textId="77777777" w:rsidR="00276A56" w:rsidRPr="00276A56" w:rsidRDefault="00276A56" w:rsidP="00276A56">
            <w:pPr>
              <w:tabs>
                <w:tab w:val="left" w:pos="1218"/>
                <w:tab w:val="left" w:pos="2721"/>
              </w:tabs>
              <w:jc w:val="center"/>
              <w:rPr>
                <w:b/>
                <w:noProof/>
              </w:rPr>
            </w:pPr>
            <w:r w:rsidRPr="00276A56">
              <w:rPr>
                <w:b/>
                <w:noProof/>
              </w:rPr>
              <w:t>Stajyerin</w:t>
            </w:r>
          </w:p>
          <w:p w14:paraId="0D221B5E" w14:textId="77777777" w:rsidR="00276A56" w:rsidRPr="00276A56" w:rsidRDefault="00276A56" w:rsidP="00276A56">
            <w:pPr>
              <w:tabs>
                <w:tab w:val="left" w:pos="1218"/>
                <w:tab w:val="left" w:pos="2721"/>
              </w:tabs>
              <w:jc w:val="center"/>
              <w:rPr>
                <w:b/>
                <w:noProof/>
              </w:rPr>
            </w:pPr>
            <w:r w:rsidRPr="00276A56">
              <w:rPr>
                <w:b/>
                <w:noProof/>
              </w:rPr>
              <w:t>Adı-Soyadı</w:t>
            </w:r>
          </w:p>
        </w:tc>
        <w:tc>
          <w:tcPr>
            <w:tcW w:w="2453" w:type="dxa"/>
          </w:tcPr>
          <w:p w14:paraId="7080945A" w14:textId="77777777" w:rsidR="00276A56" w:rsidRPr="00276A56" w:rsidRDefault="00276A56" w:rsidP="00276A56">
            <w:pPr>
              <w:tabs>
                <w:tab w:val="left" w:pos="1218"/>
                <w:tab w:val="left" w:pos="2721"/>
              </w:tabs>
              <w:jc w:val="center"/>
              <w:rPr>
                <w:b/>
                <w:noProof/>
              </w:rPr>
            </w:pPr>
            <w:r w:rsidRPr="00276A56">
              <w:rPr>
                <w:b/>
                <w:noProof/>
              </w:rPr>
              <w:t>Staj Yeri</w:t>
            </w:r>
          </w:p>
        </w:tc>
        <w:tc>
          <w:tcPr>
            <w:tcW w:w="2453" w:type="dxa"/>
          </w:tcPr>
          <w:p w14:paraId="0FC82B2C" w14:textId="77777777" w:rsidR="00276A56" w:rsidRPr="00276A56" w:rsidRDefault="00276A56" w:rsidP="00276A56">
            <w:pPr>
              <w:tabs>
                <w:tab w:val="left" w:pos="1218"/>
                <w:tab w:val="left" w:pos="2721"/>
              </w:tabs>
              <w:jc w:val="center"/>
              <w:rPr>
                <w:b/>
                <w:noProof/>
              </w:rPr>
            </w:pPr>
            <w:r w:rsidRPr="00276A56">
              <w:rPr>
                <w:b/>
                <w:noProof/>
              </w:rPr>
              <w:t>Değerlendirme Tarihi</w:t>
            </w:r>
          </w:p>
        </w:tc>
        <w:tc>
          <w:tcPr>
            <w:tcW w:w="2454" w:type="dxa"/>
          </w:tcPr>
          <w:p w14:paraId="0D2CEECF" w14:textId="77777777" w:rsidR="00276A56" w:rsidRPr="00276A56" w:rsidRDefault="00276A56" w:rsidP="00276A56">
            <w:pPr>
              <w:tabs>
                <w:tab w:val="left" w:pos="1218"/>
                <w:tab w:val="left" w:pos="2721"/>
              </w:tabs>
              <w:jc w:val="center"/>
              <w:rPr>
                <w:b/>
                <w:noProof/>
              </w:rPr>
            </w:pPr>
            <w:r w:rsidRPr="00276A56">
              <w:rPr>
                <w:b/>
                <w:noProof/>
              </w:rPr>
              <w:t>İmza</w:t>
            </w:r>
          </w:p>
        </w:tc>
      </w:tr>
      <w:tr w:rsidR="00276A56" w14:paraId="2DB756BB" w14:textId="77777777" w:rsidTr="00276A56">
        <w:trPr>
          <w:trHeight w:val="967"/>
        </w:trPr>
        <w:tc>
          <w:tcPr>
            <w:tcW w:w="2453" w:type="dxa"/>
          </w:tcPr>
          <w:p w14:paraId="0F2FBF2F" w14:textId="77777777" w:rsidR="00276A56" w:rsidRDefault="00276A56" w:rsidP="000029AD">
            <w:pPr>
              <w:jc w:val="center"/>
            </w:pPr>
          </w:p>
        </w:tc>
        <w:tc>
          <w:tcPr>
            <w:tcW w:w="2453" w:type="dxa"/>
          </w:tcPr>
          <w:p w14:paraId="35C62BAB" w14:textId="77777777" w:rsidR="00276A56" w:rsidRDefault="00276A56" w:rsidP="000029AD">
            <w:pPr>
              <w:jc w:val="center"/>
            </w:pPr>
          </w:p>
        </w:tc>
        <w:tc>
          <w:tcPr>
            <w:tcW w:w="2453" w:type="dxa"/>
          </w:tcPr>
          <w:p w14:paraId="0E85FE70" w14:textId="77777777" w:rsidR="00276A56" w:rsidRDefault="00276A56" w:rsidP="000029AD">
            <w:pPr>
              <w:jc w:val="center"/>
            </w:pPr>
          </w:p>
        </w:tc>
        <w:tc>
          <w:tcPr>
            <w:tcW w:w="2454" w:type="dxa"/>
          </w:tcPr>
          <w:p w14:paraId="457ED4D2" w14:textId="77777777" w:rsidR="00276A56" w:rsidRDefault="00276A56" w:rsidP="000029AD">
            <w:pPr>
              <w:jc w:val="center"/>
            </w:pPr>
          </w:p>
        </w:tc>
      </w:tr>
    </w:tbl>
    <w:p w14:paraId="6D8700A0" w14:textId="77777777" w:rsidR="001A2868" w:rsidRDefault="001A2868" w:rsidP="00471211">
      <w:pPr>
        <w:tabs>
          <w:tab w:val="left" w:pos="1834"/>
        </w:tabs>
        <w:rPr>
          <w:noProof/>
          <w:lang w:eastAsia="tr-TR"/>
        </w:rPr>
      </w:pPr>
    </w:p>
    <w:sectPr w:rsidR="001A2868" w:rsidSect="004E3C3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17" w:right="1416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83AAB7" w14:textId="77777777" w:rsidR="00A0060D" w:rsidRDefault="00A0060D" w:rsidP="002C4A1D">
      <w:pPr>
        <w:spacing w:after="0" w:line="240" w:lineRule="auto"/>
      </w:pPr>
      <w:r>
        <w:separator/>
      </w:r>
    </w:p>
  </w:endnote>
  <w:endnote w:type="continuationSeparator" w:id="0">
    <w:p w14:paraId="15217B97" w14:textId="77777777" w:rsidR="00A0060D" w:rsidRDefault="00A0060D" w:rsidP="002C4A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5" w:usb1="00000000" w:usb2="00000000" w:usb3="00000000" w:csb0="0000001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693E7" w14:textId="77777777" w:rsidR="002C4A1D" w:rsidRDefault="002C4A1D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3565C6" w14:textId="77777777" w:rsidR="002C4A1D" w:rsidRDefault="002C4A1D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D0A9C" w14:textId="77777777" w:rsidR="002C4A1D" w:rsidRDefault="002C4A1D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D83651" w14:textId="77777777" w:rsidR="00A0060D" w:rsidRDefault="00A0060D" w:rsidP="002C4A1D">
      <w:pPr>
        <w:spacing w:after="0" w:line="240" w:lineRule="auto"/>
      </w:pPr>
      <w:r>
        <w:separator/>
      </w:r>
    </w:p>
  </w:footnote>
  <w:footnote w:type="continuationSeparator" w:id="0">
    <w:p w14:paraId="559E22C3" w14:textId="77777777" w:rsidR="00A0060D" w:rsidRDefault="00A0060D" w:rsidP="002C4A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4E92F" w14:textId="77777777" w:rsidR="002C4A1D" w:rsidRDefault="002C4A1D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6AEFA" w14:textId="77777777" w:rsidR="002C4A1D" w:rsidRDefault="00AB0262">
    <w:pPr>
      <w:pStyle w:val="stBilgi"/>
    </w:pPr>
    <w:r>
      <w:t>EK-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46B7EB" w14:textId="77777777" w:rsidR="002C4A1D" w:rsidRDefault="002C4A1D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052023"/>
    <w:multiLevelType w:val="hybridMultilevel"/>
    <w:tmpl w:val="B7A4AFA4"/>
    <w:lvl w:ilvl="0" w:tplc="B8CCF1C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3NDEyMje1tARiEyUdpeDU4uLM/DyQAqNaAGdkX04sAAAA"/>
  </w:docVars>
  <w:rsids>
    <w:rsidRoot w:val="00BA5AA2"/>
    <w:rsid w:val="000473A4"/>
    <w:rsid w:val="00122AB3"/>
    <w:rsid w:val="001230AC"/>
    <w:rsid w:val="001A2868"/>
    <w:rsid w:val="00213F60"/>
    <w:rsid w:val="00250ACA"/>
    <w:rsid w:val="00276A56"/>
    <w:rsid w:val="002C4A1D"/>
    <w:rsid w:val="003256A7"/>
    <w:rsid w:val="004609F0"/>
    <w:rsid w:val="00471211"/>
    <w:rsid w:val="00481A03"/>
    <w:rsid w:val="004B38DD"/>
    <w:rsid w:val="004E3C34"/>
    <w:rsid w:val="00575CAA"/>
    <w:rsid w:val="005E1052"/>
    <w:rsid w:val="00643B30"/>
    <w:rsid w:val="00697899"/>
    <w:rsid w:val="00765420"/>
    <w:rsid w:val="00770F23"/>
    <w:rsid w:val="0077745F"/>
    <w:rsid w:val="007F6112"/>
    <w:rsid w:val="008B76E8"/>
    <w:rsid w:val="008C7ADD"/>
    <w:rsid w:val="009644A9"/>
    <w:rsid w:val="00A0060D"/>
    <w:rsid w:val="00A630CC"/>
    <w:rsid w:val="00AB0262"/>
    <w:rsid w:val="00AB3C8E"/>
    <w:rsid w:val="00B03CB5"/>
    <w:rsid w:val="00B12846"/>
    <w:rsid w:val="00B5668C"/>
    <w:rsid w:val="00BA5AA2"/>
    <w:rsid w:val="00C07283"/>
    <w:rsid w:val="00C20FE5"/>
    <w:rsid w:val="00D67864"/>
    <w:rsid w:val="00DF4911"/>
    <w:rsid w:val="00E5488D"/>
    <w:rsid w:val="00E7002E"/>
    <w:rsid w:val="00ED1D35"/>
    <w:rsid w:val="00F22F70"/>
    <w:rsid w:val="00F41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35B03C7"/>
  <w15:chartTrackingRefBased/>
  <w15:docId w15:val="{EF2CA280-AA54-4EC8-AF3F-F87859309F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5AA2"/>
    <w:pPr>
      <w:spacing w:after="200" w:line="27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BA5AA2"/>
    <w:pPr>
      <w:spacing w:after="0" w:line="240" w:lineRule="auto"/>
    </w:pPr>
    <w:rPr>
      <w:rFonts w:ascii="Times New Roman" w:eastAsiaTheme="minorEastAsia" w:hAnsi="Times New Roman" w:cs="Times New Roman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7F6112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2C4A1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C4A1D"/>
  </w:style>
  <w:style w:type="paragraph" w:styleId="AltBilgi">
    <w:name w:val="footer"/>
    <w:basedOn w:val="Normal"/>
    <w:link w:val="AltBilgiChar"/>
    <w:uiPriority w:val="99"/>
    <w:unhideWhenUsed/>
    <w:rsid w:val="002C4A1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C4A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10.wmf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0.wm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92</Words>
  <Characters>2240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PER</dc:creator>
  <cp:keywords/>
  <dc:description/>
  <cp:lastModifiedBy>Acer</cp:lastModifiedBy>
  <cp:revision>5</cp:revision>
  <dcterms:created xsi:type="dcterms:W3CDTF">2021-04-21T07:16:00Z</dcterms:created>
  <dcterms:modified xsi:type="dcterms:W3CDTF">2021-11-20T18:42:00Z</dcterms:modified>
</cp:coreProperties>
</file>